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083D" w:rsidP="007B25ED" w:rsidRDefault="00460238" w14:paraId="0AF07006" w14:textId="07A6981A">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sidRPr="00AD64C0">
        <w:rPr>
          <w:rFonts w:ascii="Arial" w:hAnsi="Arial" w:eastAsia="Times New Roman" w:cs="Arial"/>
          <w:b/>
          <w:bCs/>
          <w:color w:val="000000"/>
          <w:sz w:val="28"/>
          <w:szCs w:val="28"/>
        </w:rPr>
        <w:t>Rural Health Care</w:t>
      </w:r>
      <w:r w:rsidR="007B25ED">
        <w:rPr>
          <w:rFonts w:ascii="Arial" w:hAnsi="Arial" w:eastAsia="Times New Roman" w:cs="Arial"/>
          <w:b/>
          <w:bCs/>
          <w:color w:val="000000"/>
          <w:sz w:val="28"/>
          <w:szCs w:val="28"/>
        </w:rPr>
        <w:t xml:space="preserve"> </w:t>
      </w:r>
      <w:r w:rsidR="00700AE6">
        <w:rPr>
          <w:rFonts w:ascii="Arial" w:hAnsi="Arial" w:eastAsia="Times New Roman" w:cs="Arial"/>
          <w:b/>
          <w:bCs/>
          <w:color w:val="000000"/>
          <w:sz w:val="28"/>
          <w:szCs w:val="28"/>
        </w:rPr>
        <w:t>Program</w:t>
      </w:r>
    </w:p>
    <w:p w:rsidRPr="00AD64C0" w:rsidR="00E851F1" w:rsidP="00E40E62" w:rsidRDefault="007B25ED" w14:paraId="4BA593D3" w14:textId="402B807D">
      <w:pPr>
        <w:spacing w:after="120" w:line="240" w:lineRule="auto"/>
        <w:jc w:val="center"/>
        <w:rPr>
          <w:rFonts w:ascii="Arial" w:hAnsi="Arial" w:eastAsia="Times New Roman" w:cs="Arial"/>
          <w:sz w:val="24"/>
          <w:szCs w:val="24"/>
        </w:rPr>
      </w:pPr>
      <w:r>
        <w:rPr>
          <w:rFonts w:ascii="Arial" w:hAnsi="Arial" w:eastAsia="Times New Roman" w:cs="Arial"/>
          <w:sz w:val="24"/>
          <w:szCs w:val="24"/>
        </w:rPr>
        <w:t>Post-Commitment Request</w:t>
      </w:r>
      <w:r w:rsidR="0035265C">
        <w:rPr>
          <w:rFonts w:ascii="Arial" w:hAnsi="Arial" w:eastAsia="Times New Roman" w:cs="Arial"/>
          <w:sz w:val="24"/>
          <w:szCs w:val="24"/>
        </w:rPr>
        <w:t xml:space="preserve"> Form</w:t>
      </w:r>
    </w:p>
    <w:p w:rsidR="00F14971" w:rsidP="00E40E62" w:rsidRDefault="00F14971" w14:paraId="2A24F586" w14:textId="579BB372">
      <w:pPr>
        <w:spacing w:after="120" w:line="240" w:lineRule="auto"/>
        <w:rPr>
          <w:rFonts w:cstheme="minorHAnsi"/>
          <w:lang w:val="en-CA"/>
        </w:rPr>
      </w:pPr>
      <w:r w:rsidRPr="005C3C5F">
        <w:rPr>
          <w:rFonts w:eastAsia="Times New Roman" w:cs="Arial"/>
          <w:szCs w:val="24"/>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ovided by applicants from previous filing years or that was pr</w:t>
      </w:r>
      <w:r w:rsidR="003800FB">
        <w:rPr>
          <w:rFonts w:cstheme="minorHAnsi"/>
          <w:lang w:val="en-CA"/>
        </w:rPr>
        <w:t>e-filed in the system portal will</w:t>
      </w:r>
      <w:r w:rsidRPr="00AD64C0" w:rsidR="003802A5">
        <w:rPr>
          <w:rFonts w:cstheme="minorHAnsi"/>
          <w:lang w:val="en-CA"/>
        </w:rPr>
        <w:t xml:space="preserve"> be carried forward and auto-</w:t>
      </w:r>
      <w:r w:rsidR="005145E9">
        <w:rPr>
          <w:rFonts w:cstheme="minorHAnsi"/>
          <w:lang w:val="en-CA"/>
        </w:rPr>
        <w:t>generated</w:t>
      </w:r>
      <w:r w:rsidRPr="00AD64C0" w:rsidR="005145E9">
        <w:rPr>
          <w:rFonts w:cstheme="minorHAnsi"/>
          <w:lang w:val="en-CA"/>
        </w:rPr>
        <w:t xml:space="preserve"> </w:t>
      </w:r>
      <w:r w:rsidRPr="00AD64C0" w:rsidR="003802A5">
        <w:rPr>
          <w:rFonts w:cstheme="minorHAnsi"/>
          <w:lang w:val="en-CA"/>
        </w:rPr>
        <w:t>into the form.</w:t>
      </w:r>
    </w:p>
    <w:p w:rsidR="00EA149C" w:rsidP="00E40E62" w:rsidRDefault="00EA149C" w14:paraId="0B3FFF53" w14:textId="45F6C60D">
      <w:pPr>
        <w:spacing w:after="120" w:line="240" w:lineRule="auto"/>
        <w:rPr>
          <w:rFonts w:cstheme="minorHAnsi"/>
          <w:lang w:val="en-CA"/>
        </w:rPr>
      </w:pPr>
      <w:r>
        <w:rPr>
          <w:rFonts w:cstheme="minorHAnsi"/>
          <w:lang w:val="en-CA"/>
        </w:rPr>
        <w:t xml:space="preserve">This form is effective </w:t>
      </w:r>
      <w:r w:rsidR="00D0169E">
        <w:rPr>
          <w:rFonts w:cstheme="minorHAnsi"/>
          <w:lang w:val="en-CA"/>
        </w:rPr>
        <w:t>upon OMB approval</w:t>
      </w:r>
      <w:r>
        <w:rPr>
          <w:rFonts w:cstheme="minorHAnsi"/>
          <w:lang w:val="en-CA"/>
        </w:rPr>
        <w:t>.</w:t>
      </w:r>
    </w:p>
    <w:tbl>
      <w:tblPr>
        <w:tblStyle w:val="TableGrid"/>
        <w:tblW w:w="13135" w:type="dxa"/>
        <w:tblInd w:w="-455" w:type="dxa"/>
        <w:tblLook w:val="04A0" w:firstRow="1" w:lastRow="0" w:firstColumn="1" w:lastColumn="0" w:noHBand="0" w:noVBand="1"/>
      </w:tblPr>
      <w:tblGrid>
        <w:gridCol w:w="886"/>
        <w:gridCol w:w="4737"/>
        <w:gridCol w:w="7512"/>
      </w:tblGrid>
      <w:tr w:rsidRPr="00B771D2" w:rsidR="0003248D" w:rsidTr="004C5047" w14:paraId="578D5C48" w14:textId="77777777">
        <w:trPr>
          <w:cantSplit/>
          <w:trHeight w:val="269"/>
          <w:tblHeader/>
        </w:trPr>
        <w:tc>
          <w:tcPr>
            <w:tcW w:w="886" w:type="dxa"/>
            <w:shd w:val="clear" w:color="auto" w:fill="D9D9D9" w:themeFill="background1" w:themeFillShade="D9"/>
          </w:tcPr>
          <w:p w:rsidRPr="00B771D2" w:rsidR="0003248D" w:rsidP="00311697" w:rsidRDefault="0003248D" w14:paraId="7FA7A8A8" w14:textId="77777777">
            <w:pPr>
              <w:rPr>
                <w:b/>
              </w:rPr>
            </w:pPr>
            <w:r w:rsidRPr="00B771D2">
              <w:rPr>
                <w:b/>
              </w:rPr>
              <w:t>Item #</w:t>
            </w:r>
          </w:p>
        </w:tc>
        <w:tc>
          <w:tcPr>
            <w:tcW w:w="4737" w:type="dxa"/>
            <w:shd w:val="clear" w:color="auto" w:fill="D9D9D9" w:themeFill="background1" w:themeFillShade="D9"/>
          </w:tcPr>
          <w:p w:rsidRPr="00B771D2" w:rsidR="0003248D" w:rsidP="004810CE" w:rsidRDefault="0003248D" w14:paraId="5DFE24AC" w14:textId="77777777">
            <w:pPr>
              <w:rPr>
                <w:b/>
              </w:rPr>
            </w:pPr>
            <w:r w:rsidRPr="00B771D2">
              <w:rPr>
                <w:b/>
              </w:rPr>
              <w:t>Field Description</w:t>
            </w:r>
          </w:p>
        </w:tc>
        <w:tc>
          <w:tcPr>
            <w:tcW w:w="7512" w:type="dxa"/>
            <w:shd w:val="clear" w:color="auto" w:fill="D9D9D9" w:themeFill="background1" w:themeFillShade="D9"/>
          </w:tcPr>
          <w:p w:rsidRPr="00B771D2" w:rsidR="0003248D" w:rsidRDefault="0003248D" w14:paraId="00B9FAE4" w14:textId="77777777">
            <w:pPr>
              <w:rPr>
                <w:b/>
              </w:rPr>
            </w:pPr>
            <w:r w:rsidRPr="00B771D2">
              <w:rPr>
                <w:b/>
              </w:rPr>
              <w:t>Purpose/Instructions</w:t>
            </w:r>
          </w:p>
        </w:tc>
      </w:tr>
      <w:tr w:rsidRPr="00B771D2" w:rsidR="001C1556" w:rsidTr="004C5047" w14:paraId="14CBD5F6" w14:textId="77777777">
        <w:trPr>
          <w:cantSplit/>
          <w:trHeight w:val="269"/>
        </w:trPr>
        <w:tc>
          <w:tcPr>
            <w:tcW w:w="886" w:type="dxa"/>
          </w:tcPr>
          <w:p w:rsidR="001C1556" w:rsidP="001C1556" w:rsidRDefault="001C1556" w14:paraId="32AC5F62" w14:textId="02B9975B">
            <w:pPr>
              <w:jc w:val="center"/>
              <w:rPr>
                <w:rFonts w:ascii="Calibri" w:hAnsi="Calibri"/>
              </w:rPr>
            </w:pPr>
            <w:r>
              <w:rPr>
                <w:rFonts w:ascii="Calibri" w:hAnsi="Calibri"/>
              </w:rPr>
              <w:t>1</w:t>
            </w:r>
          </w:p>
        </w:tc>
        <w:tc>
          <w:tcPr>
            <w:tcW w:w="4737" w:type="dxa"/>
          </w:tcPr>
          <w:p w:rsidRPr="00B771D2" w:rsidR="001C1556" w:rsidP="001C1556" w:rsidRDefault="001C1556" w14:paraId="19D3F178" w14:textId="24F035A8">
            <w:r w:rsidRPr="00DB4FE1">
              <w:t xml:space="preserve">Applicant’s </w:t>
            </w:r>
            <w:r>
              <w:t xml:space="preserve">FCC </w:t>
            </w:r>
            <w:r w:rsidRPr="00DB4FE1">
              <w:t>Form Nickname</w:t>
            </w:r>
          </w:p>
        </w:tc>
        <w:tc>
          <w:tcPr>
            <w:tcW w:w="7512" w:type="dxa"/>
          </w:tcPr>
          <w:p w:rsidRPr="00B771D2" w:rsidR="001C1556" w:rsidP="001C1556" w:rsidRDefault="001C1556" w14:paraId="72E34B47" w14:textId="2E473F55">
            <w:r>
              <w:t>Optional. T</w:t>
            </w:r>
            <w:r w:rsidRPr="00561815">
              <w:t xml:space="preserve">o create </w:t>
            </w:r>
            <w:r>
              <w:t xml:space="preserve">a </w:t>
            </w:r>
            <w:r w:rsidRPr="00561815">
              <w:t xml:space="preserve">unique identifier for this </w:t>
            </w:r>
            <w:r>
              <w:t>request</w:t>
            </w:r>
            <w:r w:rsidRPr="00561815">
              <w:t>, the user simply enters a nickname</w:t>
            </w:r>
            <w:r>
              <w:t xml:space="preserve"> (e.g., 2016 Funding Year Homewood FCC Form 461)</w:t>
            </w:r>
            <w:r w:rsidRPr="00561815">
              <w:t>.</w:t>
            </w:r>
          </w:p>
        </w:tc>
      </w:tr>
      <w:tr w:rsidRPr="00B771D2" w:rsidR="0022253B" w:rsidTr="004C5047" w14:paraId="25D46FE5" w14:textId="77777777">
        <w:trPr>
          <w:cantSplit/>
          <w:trHeight w:val="269"/>
        </w:trPr>
        <w:tc>
          <w:tcPr>
            <w:tcW w:w="886" w:type="dxa"/>
          </w:tcPr>
          <w:p w:rsidR="0022253B" w:rsidP="0022253B" w:rsidRDefault="00312B5C" w14:paraId="5A026E3E" w14:textId="6C4F57EF">
            <w:pPr>
              <w:jc w:val="center"/>
              <w:rPr>
                <w:rFonts w:ascii="Calibri" w:hAnsi="Calibri" w:cs="Calibri"/>
                <w:color w:val="000000"/>
              </w:rPr>
            </w:pPr>
            <w:r>
              <w:rPr>
                <w:rFonts w:ascii="Calibri" w:hAnsi="Calibri" w:cs="Calibri"/>
                <w:color w:val="000000"/>
              </w:rPr>
              <w:t>2</w:t>
            </w:r>
          </w:p>
        </w:tc>
        <w:tc>
          <w:tcPr>
            <w:tcW w:w="4737" w:type="dxa"/>
          </w:tcPr>
          <w:p w:rsidR="0022253B" w:rsidP="0022253B" w:rsidRDefault="00B17CF9" w14:paraId="2A4C1592" w14:textId="62D682C5">
            <w:pPr>
              <w:rPr>
                <w:rFonts w:cstheme="minorHAnsi"/>
              </w:rPr>
            </w:pPr>
            <w:r>
              <w:t>H</w:t>
            </w:r>
            <w:r w:rsidR="00825C34">
              <w:t xml:space="preserve">ealth </w:t>
            </w:r>
            <w:r>
              <w:t>C</w:t>
            </w:r>
            <w:r w:rsidR="00825C34">
              <w:t xml:space="preserve">are </w:t>
            </w:r>
            <w:r>
              <w:t>P</w:t>
            </w:r>
            <w:r w:rsidR="00825C34">
              <w:t>rovider (HCP)</w:t>
            </w:r>
            <w:r>
              <w:t xml:space="preserve"> Name</w:t>
            </w:r>
          </w:p>
        </w:tc>
        <w:tc>
          <w:tcPr>
            <w:tcW w:w="7512" w:type="dxa"/>
          </w:tcPr>
          <w:p w:rsidRPr="00B117C1" w:rsidR="0022253B" w:rsidP="0022253B" w:rsidRDefault="0022253B" w14:paraId="43E43BBC" w14:textId="1F32E968">
            <w:pPr>
              <w:rPr>
                <w:rFonts w:cstheme="minorHAnsi"/>
              </w:rPr>
            </w:pPr>
            <w:r w:rsidRPr="00B771D2">
              <w:t>Auto-generated by the system:</w:t>
            </w:r>
            <w:r w:rsidRPr="00B771D2" w:rsidDel="0012277C">
              <w:t xml:space="preserve"> </w:t>
            </w:r>
            <w:r w:rsidRPr="00B771D2">
              <w:t xml:space="preserve">This is the name </w:t>
            </w:r>
            <w:r>
              <w:t xml:space="preserve">of </w:t>
            </w:r>
            <w:r w:rsidRPr="00B771D2">
              <w:t xml:space="preserve">the site submitted on </w:t>
            </w:r>
            <w:r>
              <w:t xml:space="preserve">the FCC </w:t>
            </w:r>
            <w:r w:rsidRPr="00B771D2">
              <w:t xml:space="preserve">Form 460. </w:t>
            </w:r>
          </w:p>
        </w:tc>
      </w:tr>
      <w:tr w:rsidRPr="00B771D2" w:rsidR="00D40EAF" w:rsidTr="004C5047" w14:paraId="1AB8B1E8" w14:textId="77777777">
        <w:trPr>
          <w:cantSplit/>
          <w:trHeight w:val="269"/>
        </w:trPr>
        <w:tc>
          <w:tcPr>
            <w:tcW w:w="886" w:type="dxa"/>
          </w:tcPr>
          <w:p w:rsidR="00D40EAF" w:rsidP="00D40EAF" w:rsidRDefault="00312B5C" w14:paraId="4DEE920F" w14:textId="3EAFB8D0">
            <w:pPr>
              <w:jc w:val="center"/>
              <w:rPr>
                <w:rFonts w:ascii="Calibri" w:hAnsi="Calibri"/>
              </w:rPr>
            </w:pPr>
            <w:r>
              <w:rPr>
                <w:rFonts w:ascii="Calibri" w:hAnsi="Calibri"/>
              </w:rPr>
              <w:t>3</w:t>
            </w:r>
          </w:p>
        </w:tc>
        <w:tc>
          <w:tcPr>
            <w:tcW w:w="4737" w:type="dxa"/>
          </w:tcPr>
          <w:p w:rsidRPr="00B771D2" w:rsidR="00D40EAF" w:rsidP="00D40EAF" w:rsidRDefault="00B17CF9" w14:paraId="54662E4D" w14:textId="5A63A132">
            <w:r>
              <w:t>HCP Number</w:t>
            </w:r>
          </w:p>
        </w:tc>
        <w:tc>
          <w:tcPr>
            <w:tcW w:w="7512" w:type="dxa"/>
          </w:tcPr>
          <w:p w:rsidRPr="00B771D2" w:rsidR="00D40EAF" w:rsidP="00D40EAF" w:rsidRDefault="00D40EAF" w14:paraId="6F0B2C8B" w14:textId="74A8A0DC">
            <w:r w:rsidRPr="00B771D2">
              <w:t>Auto-generated by the system</w:t>
            </w:r>
            <w:r>
              <w:t xml:space="preserve">:  </w:t>
            </w:r>
            <w:r w:rsidRPr="00B771D2">
              <w:t xml:space="preserve">This is the </w:t>
            </w:r>
            <w:r>
              <w:t>u</w:t>
            </w:r>
            <w:r w:rsidRPr="00B771D2">
              <w:t xml:space="preserve">nique </w:t>
            </w:r>
            <w:r>
              <w:t>Universal Service Administrative Company (</w:t>
            </w:r>
            <w:r w:rsidRPr="00B771D2">
              <w:t>USAC</w:t>
            </w:r>
            <w:r>
              <w:t>)</w:t>
            </w:r>
            <w:r w:rsidRPr="00B771D2">
              <w:t xml:space="preserve"> </w:t>
            </w:r>
            <w:r>
              <w:t xml:space="preserve">assigned identifier for </w:t>
            </w:r>
            <w:r w:rsidRPr="00B771D2">
              <w:t xml:space="preserve">the site listed in Site Name. The </w:t>
            </w:r>
            <w:r>
              <w:t xml:space="preserve">Site </w:t>
            </w:r>
            <w:r w:rsidRPr="00B771D2">
              <w:t xml:space="preserve">Number was issued by USAC when the </w:t>
            </w:r>
            <w:r w:rsidR="003316E7">
              <w:t>F</w:t>
            </w:r>
            <w:r>
              <w:t xml:space="preserve">CC </w:t>
            </w:r>
            <w:r w:rsidRPr="00B771D2">
              <w:t>Form 460.</w:t>
            </w:r>
          </w:p>
        </w:tc>
      </w:tr>
      <w:tr w:rsidRPr="00B771D2" w:rsidR="00D40EAF" w:rsidTr="004C5047" w14:paraId="36490AFB" w14:textId="77777777">
        <w:trPr>
          <w:cantSplit/>
          <w:trHeight w:val="269"/>
        </w:trPr>
        <w:tc>
          <w:tcPr>
            <w:tcW w:w="886" w:type="dxa"/>
          </w:tcPr>
          <w:p w:rsidR="00D40EAF" w:rsidP="00D40EAF" w:rsidRDefault="00312B5C" w14:paraId="0E87A281" w14:textId="3AE749C6">
            <w:pPr>
              <w:jc w:val="center"/>
              <w:rPr>
                <w:rFonts w:ascii="Calibri" w:hAnsi="Calibri"/>
              </w:rPr>
            </w:pPr>
            <w:r>
              <w:rPr>
                <w:rFonts w:ascii="Calibri" w:hAnsi="Calibri"/>
              </w:rPr>
              <w:t>4</w:t>
            </w:r>
          </w:p>
        </w:tc>
        <w:tc>
          <w:tcPr>
            <w:tcW w:w="4737" w:type="dxa"/>
          </w:tcPr>
          <w:p w:rsidRPr="00B771D2" w:rsidR="00D40EAF" w:rsidP="00D40EAF" w:rsidRDefault="00D40EAF" w14:paraId="0471E32B" w14:textId="34F7AB5F">
            <w:r w:rsidRPr="00B771D2">
              <w:t>Site Contact Information</w:t>
            </w:r>
          </w:p>
        </w:tc>
        <w:tc>
          <w:tcPr>
            <w:tcW w:w="7512" w:type="dxa"/>
          </w:tcPr>
          <w:p w:rsidRPr="00B771D2" w:rsidR="00D40EAF" w:rsidP="00D40EAF" w:rsidRDefault="00D40EAF" w14:paraId="202493DB" w14:textId="65399E84">
            <w:r w:rsidRPr="00B771D2">
              <w:t xml:space="preserve">Auto-generated by the system: This is the site’s physical address, county, city, state, zip code, telephone, </w:t>
            </w:r>
            <w:r>
              <w:t xml:space="preserve">email address, </w:t>
            </w:r>
            <w:r w:rsidRPr="00B771D2">
              <w:t>website, and geolocation</w:t>
            </w:r>
            <w:r>
              <w:t xml:space="preserve"> provided on the FCC Form 460</w:t>
            </w:r>
            <w:r w:rsidRPr="00B771D2">
              <w:t>. Geolocation only applies to a site that does not have a street address.</w:t>
            </w:r>
          </w:p>
        </w:tc>
      </w:tr>
      <w:tr w:rsidRPr="00B771D2" w:rsidR="00D40EAF" w:rsidTr="004C5047" w14:paraId="5AF12081" w14:textId="77777777">
        <w:trPr>
          <w:cantSplit/>
          <w:trHeight w:val="269"/>
        </w:trPr>
        <w:tc>
          <w:tcPr>
            <w:tcW w:w="886" w:type="dxa"/>
          </w:tcPr>
          <w:p w:rsidR="00D40EAF" w:rsidP="00D40EAF" w:rsidRDefault="00312B5C" w14:paraId="030EFA04" w14:textId="429E24CE">
            <w:pPr>
              <w:jc w:val="center"/>
              <w:rPr>
                <w:rFonts w:ascii="Calibri" w:hAnsi="Calibri" w:cs="Calibri"/>
                <w:color w:val="000000"/>
              </w:rPr>
            </w:pPr>
            <w:r>
              <w:rPr>
                <w:rFonts w:ascii="Calibri" w:hAnsi="Calibri" w:cs="Calibri"/>
                <w:color w:val="000000"/>
              </w:rPr>
              <w:t>5</w:t>
            </w:r>
          </w:p>
        </w:tc>
        <w:tc>
          <w:tcPr>
            <w:tcW w:w="4737" w:type="dxa"/>
          </w:tcPr>
          <w:p w:rsidR="00D40EAF" w:rsidP="00D40EAF" w:rsidRDefault="00D40EAF" w14:paraId="709A1B08" w14:textId="75A55ABF">
            <w:pPr>
              <w:rPr>
                <w:rFonts w:cstheme="minorHAnsi"/>
              </w:rPr>
            </w:pPr>
            <w:r w:rsidRPr="00B771D2">
              <w:t>Consortium Name</w:t>
            </w:r>
          </w:p>
        </w:tc>
        <w:tc>
          <w:tcPr>
            <w:tcW w:w="7512" w:type="dxa"/>
          </w:tcPr>
          <w:p w:rsidRPr="00B117C1" w:rsidR="00D40EAF" w:rsidP="00D40EAF" w:rsidRDefault="00D40EAF" w14:paraId="630BE8DC" w14:textId="540E174D">
            <w:pPr>
              <w:rPr>
                <w:rFonts w:cstheme="minorHAnsi"/>
              </w:rPr>
            </w:pPr>
            <w:r w:rsidRPr="00B771D2">
              <w:t>Auto-generated by the system:</w:t>
            </w:r>
            <w:r w:rsidRPr="00B771D2" w:rsidDel="0012277C">
              <w:t xml:space="preserve"> </w:t>
            </w:r>
            <w:r w:rsidRPr="00B771D2">
              <w:t xml:space="preserve">This is the name the consortium submitted on </w:t>
            </w:r>
            <w:r>
              <w:t xml:space="preserve">the FCC </w:t>
            </w:r>
            <w:r w:rsidRPr="00B771D2">
              <w:t xml:space="preserve">Form 460. </w:t>
            </w:r>
          </w:p>
        </w:tc>
      </w:tr>
      <w:tr w:rsidRPr="00B771D2" w:rsidR="00D40EAF" w:rsidTr="004C5047" w14:paraId="60AC5EA0" w14:textId="77777777">
        <w:trPr>
          <w:cantSplit/>
          <w:trHeight w:val="269"/>
        </w:trPr>
        <w:tc>
          <w:tcPr>
            <w:tcW w:w="886" w:type="dxa"/>
          </w:tcPr>
          <w:p w:rsidR="00D40EAF" w:rsidP="00D40EAF" w:rsidRDefault="00312B5C" w14:paraId="5D8C1AC7" w14:textId="622DD97C">
            <w:pPr>
              <w:jc w:val="center"/>
              <w:rPr>
                <w:rFonts w:ascii="Calibri" w:hAnsi="Calibri"/>
              </w:rPr>
            </w:pPr>
            <w:r>
              <w:rPr>
                <w:rFonts w:ascii="Calibri" w:hAnsi="Calibri"/>
              </w:rPr>
              <w:t>6</w:t>
            </w:r>
          </w:p>
        </w:tc>
        <w:tc>
          <w:tcPr>
            <w:tcW w:w="4737" w:type="dxa"/>
          </w:tcPr>
          <w:p w:rsidRPr="00B771D2" w:rsidR="00D40EAF" w:rsidP="00D40EAF" w:rsidRDefault="00D40EAF" w14:paraId="62EC3356" w14:textId="0DBE07F9">
            <w:r w:rsidRPr="00B771D2">
              <w:t>Consortium Number</w:t>
            </w:r>
          </w:p>
        </w:tc>
        <w:tc>
          <w:tcPr>
            <w:tcW w:w="7512" w:type="dxa"/>
          </w:tcPr>
          <w:p w:rsidRPr="00B771D2" w:rsidR="00D40EAF" w:rsidP="00D40EAF" w:rsidRDefault="00D40EAF" w14:paraId="1A7A4B6D" w14:textId="11B00E26">
            <w:r w:rsidRPr="00B771D2">
              <w:t xml:space="preserve">Auto-generated by the system: This is the </w:t>
            </w:r>
            <w:r>
              <w:t>u</w:t>
            </w:r>
            <w:r w:rsidRPr="00B771D2">
              <w:t xml:space="preserve">nique USAC </w:t>
            </w:r>
            <w:r>
              <w:t xml:space="preserve">assigned identifier for </w:t>
            </w:r>
            <w:r w:rsidRPr="00B771D2">
              <w:t xml:space="preserve">the consortium listed in Site Name. The </w:t>
            </w:r>
            <w:r>
              <w:t xml:space="preserve">Consortium </w:t>
            </w:r>
            <w:r w:rsidRPr="00B771D2">
              <w:t xml:space="preserve">Number was issued by USAC when the </w:t>
            </w:r>
            <w:r>
              <w:t xml:space="preserve">FCC </w:t>
            </w:r>
            <w:r w:rsidRPr="00B771D2">
              <w:t>Form 460 was completed.</w:t>
            </w:r>
          </w:p>
        </w:tc>
      </w:tr>
      <w:tr w:rsidRPr="00B771D2" w:rsidR="00D40EAF" w:rsidTr="004C5047" w14:paraId="54017911" w14:textId="77777777">
        <w:trPr>
          <w:cantSplit/>
          <w:trHeight w:val="269"/>
        </w:trPr>
        <w:tc>
          <w:tcPr>
            <w:tcW w:w="886" w:type="dxa"/>
          </w:tcPr>
          <w:p w:rsidR="00D40EAF" w:rsidP="00D40EAF" w:rsidRDefault="00312B5C" w14:paraId="53A9F982" w14:textId="0651BDE4">
            <w:pPr>
              <w:jc w:val="center"/>
              <w:rPr>
                <w:rFonts w:ascii="Calibri" w:hAnsi="Calibri" w:cs="Calibri"/>
                <w:color w:val="000000"/>
              </w:rPr>
            </w:pPr>
            <w:r>
              <w:rPr>
                <w:rFonts w:ascii="Calibri" w:hAnsi="Calibri" w:cs="Calibri"/>
                <w:color w:val="000000"/>
              </w:rPr>
              <w:t>7</w:t>
            </w:r>
          </w:p>
        </w:tc>
        <w:tc>
          <w:tcPr>
            <w:tcW w:w="4737" w:type="dxa"/>
          </w:tcPr>
          <w:p w:rsidR="00D40EAF" w:rsidP="00D40EAF" w:rsidRDefault="00D40EAF" w14:paraId="3AD5CCEA" w14:textId="3A8CFFE0">
            <w:pPr>
              <w:rPr>
                <w:rFonts w:cstheme="minorHAnsi"/>
              </w:rPr>
            </w:pPr>
            <w:r w:rsidRPr="00B771D2">
              <w:t>Consortium Contact Information</w:t>
            </w:r>
          </w:p>
        </w:tc>
        <w:tc>
          <w:tcPr>
            <w:tcW w:w="7512" w:type="dxa"/>
          </w:tcPr>
          <w:p w:rsidRPr="00624FB8" w:rsidR="00D40EAF" w:rsidP="00D40EAF" w:rsidRDefault="00D40EAF" w14:paraId="3722FAEF" w14:textId="0A33A3A0">
            <w:pPr>
              <w:rPr>
                <w:rFonts w:cstheme="minorHAnsi"/>
              </w:rPr>
            </w:pPr>
            <w:r w:rsidRPr="00B771D2">
              <w:t xml:space="preserve">Auto-generated by the system: This is the consortium’s address, county, city, state, zip code, telephone, </w:t>
            </w:r>
            <w:r>
              <w:t xml:space="preserve">email address, </w:t>
            </w:r>
            <w:r w:rsidRPr="00B771D2">
              <w:t>website, contact name, contact employer and geolocation</w:t>
            </w:r>
            <w:r>
              <w:t xml:space="preserve"> provided on the FCC Form 460</w:t>
            </w:r>
            <w:r w:rsidRPr="00B771D2">
              <w:t>. Geolocation only applies to a site that does not have a street address.</w:t>
            </w:r>
          </w:p>
        </w:tc>
      </w:tr>
      <w:tr w:rsidRPr="00B771D2" w:rsidR="00D40EAF" w:rsidTr="004C5047" w14:paraId="64CB8935" w14:textId="77777777">
        <w:trPr>
          <w:cantSplit/>
          <w:trHeight w:val="269"/>
        </w:trPr>
        <w:tc>
          <w:tcPr>
            <w:tcW w:w="886" w:type="dxa"/>
          </w:tcPr>
          <w:p w:rsidR="00D40EAF" w:rsidP="00D40EAF" w:rsidRDefault="00312B5C" w14:paraId="11759026" w14:textId="43C3763F">
            <w:pPr>
              <w:jc w:val="center"/>
              <w:rPr>
                <w:rFonts w:ascii="Calibri" w:hAnsi="Calibri"/>
              </w:rPr>
            </w:pPr>
            <w:r>
              <w:rPr>
                <w:rFonts w:ascii="Calibri" w:hAnsi="Calibri"/>
              </w:rPr>
              <w:t>8</w:t>
            </w:r>
          </w:p>
        </w:tc>
        <w:tc>
          <w:tcPr>
            <w:tcW w:w="4737" w:type="dxa"/>
          </w:tcPr>
          <w:p w:rsidR="00D40EAF" w:rsidP="00D40EAF" w:rsidRDefault="00D40EAF" w14:paraId="6627BFB2" w14:textId="428B1296">
            <w:pPr>
              <w:rPr>
                <w:rFonts w:cstheme="minorHAnsi"/>
              </w:rPr>
            </w:pPr>
            <w:r>
              <w:rPr>
                <w:rFonts w:cstheme="minorHAnsi"/>
              </w:rPr>
              <w:t>FCC Registration Number</w:t>
            </w:r>
          </w:p>
        </w:tc>
        <w:tc>
          <w:tcPr>
            <w:tcW w:w="7512" w:type="dxa"/>
          </w:tcPr>
          <w:p w:rsidRPr="00624FB8" w:rsidR="00D40EAF" w:rsidP="00D40EAF" w:rsidRDefault="00D40EAF" w14:paraId="1DF1EADB" w14:textId="6E8308FD">
            <w:pPr>
              <w:rPr>
                <w:rFonts w:cstheme="minorHAnsi"/>
              </w:rPr>
            </w:pPr>
            <w:r w:rsidRPr="00B117C1">
              <w:rPr>
                <w:rFonts w:cstheme="minorHAnsi"/>
              </w:rPr>
              <w:t xml:space="preserve">Auto-populated by the system: This is either the consortium or the site’s unique FCC registration number </w:t>
            </w:r>
            <w:r w:rsidR="008F0863">
              <w:rPr>
                <w:rFonts w:cstheme="minorHAnsi"/>
              </w:rPr>
              <w:t xml:space="preserve">(FCC RN) </w:t>
            </w:r>
            <w:r w:rsidRPr="00B117C1">
              <w:rPr>
                <w:rFonts w:cstheme="minorHAnsi"/>
              </w:rPr>
              <w:t>submitted via the FCC Form 460</w:t>
            </w:r>
            <w:r>
              <w:rPr>
                <w:rFonts w:cstheme="minorHAnsi"/>
              </w:rPr>
              <w:t>.</w:t>
            </w:r>
          </w:p>
        </w:tc>
      </w:tr>
      <w:tr w:rsidRPr="00B771D2" w:rsidR="00D40EAF" w:rsidTr="004C5047" w14:paraId="6AF0B50A" w14:textId="77777777">
        <w:trPr>
          <w:cantSplit/>
          <w:trHeight w:val="269"/>
        </w:trPr>
        <w:tc>
          <w:tcPr>
            <w:tcW w:w="886" w:type="dxa"/>
          </w:tcPr>
          <w:p w:rsidR="00D40EAF" w:rsidP="00D40EAF" w:rsidRDefault="00312B5C" w14:paraId="001C883C" w14:textId="4E4BF3CF">
            <w:pPr>
              <w:jc w:val="center"/>
              <w:rPr>
                <w:rFonts w:ascii="Calibri" w:hAnsi="Calibri"/>
              </w:rPr>
            </w:pPr>
            <w:r>
              <w:rPr>
                <w:rFonts w:ascii="Calibri" w:hAnsi="Calibri"/>
              </w:rPr>
              <w:t>9</w:t>
            </w:r>
          </w:p>
        </w:tc>
        <w:tc>
          <w:tcPr>
            <w:tcW w:w="4737" w:type="dxa"/>
          </w:tcPr>
          <w:p w:rsidR="00D40EAF" w:rsidP="00D40EAF" w:rsidRDefault="00D40EAF" w14:paraId="65A7E47C" w14:textId="77777777">
            <w:pPr>
              <w:rPr>
                <w:rFonts w:cstheme="minorHAnsi"/>
              </w:rPr>
            </w:pPr>
            <w:r>
              <w:rPr>
                <w:rFonts w:cstheme="minorHAnsi"/>
              </w:rPr>
              <w:t>Funding Year</w:t>
            </w:r>
          </w:p>
          <w:p w:rsidR="00D40EAF" w:rsidP="00D40EAF" w:rsidRDefault="00D40EAF" w14:paraId="61A30D0F" w14:textId="74F55A56">
            <w:pPr>
              <w:rPr>
                <w:rFonts w:cstheme="minorHAnsi"/>
              </w:rPr>
            </w:pPr>
            <w:r>
              <w:rPr>
                <w:rFonts w:cstheme="minorHAnsi"/>
              </w:rPr>
              <w:tab/>
            </w:r>
          </w:p>
        </w:tc>
        <w:tc>
          <w:tcPr>
            <w:tcW w:w="7512" w:type="dxa"/>
          </w:tcPr>
          <w:p w:rsidRPr="00624FB8" w:rsidR="00D40EAF" w:rsidP="00D40EAF" w:rsidRDefault="00D40EAF" w14:paraId="4738D92F" w14:textId="41B16D8D">
            <w:pPr>
              <w:rPr>
                <w:rFonts w:cstheme="minorHAnsi"/>
              </w:rPr>
            </w:pPr>
            <w:r w:rsidRPr="00624FB8">
              <w:rPr>
                <w:rFonts w:cstheme="minorHAnsi"/>
              </w:rPr>
              <w:t>Auto-</w:t>
            </w:r>
            <w:r>
              <w:rPr>
                <w:rFonts w:cstheme="minorHAnsi"/>
              </w:rPr>
              <w:t xml:space="preserve">populated </w:t>
            </w:r>
            <w:r w:rsidRPr="00624FB8">
              <w:rPr>
                <w:rFonts w:cstheme="minorHAnsi"/>
              </w:rPr>
              <w:t xml:space="preserve">by the system based on the funding year of the </w:t>
            </w:r>
            <w:r>
              <w:rPr>
                <w:rFonts w:cstheme="minorHAnsi"/>
              </w:rPr>
              <w:t xml:space="preserve">FRN line item(s) that </w:t>
            </w:r>
            <w:r w:rsidR="000E5800">
              <w:rPr>
                <w:rFonts w:cstheme="minorHAnsi"/>
              </w:rPr>
              <w:t xml:space="preserve">are </w:t>
            </w:r>
            <w:r>
              <w:rPr>
                <w:rFonts w:cstheme="minorHAnsi"/>
              </w:rPr>
              <w:t>being adjusted</w:t>
            </w:r>
            <w:r w:rsidR="000E5800">
              <w:rPr>
                <w:rFonts w:cstheme="minorHAnsi"/>
              </w:rPr>
              <w:t>.</w:t>
            </w:r>
          </w:p>
        </w:tc>
      </w:tr>
      <w:tr w:rsidRPr="00B771D2" w:rsidR="001C1556" w:rsidTr="004C5047" w14:paraId="07060136" w14:textId="77777777">
        <w:trPr>
          <w:cantSplit/>
          <w:trHeight w:val="269"/>
        </w:trPr>
        <w:tc>
          <w:tcPr>
            <w:tcW w:w="886" w:type="dxa"/>
          </w:tcPr>
          <w:p w:rsidR="001C1556" w:rsidP="001C1556" w:rsidRDefault="00312B5C" w14:paraId="0234228C" w14:textId="71093B45">
            <w:pPr>
              <w:jc w:val="center"/>
              <w:rPr>
                <w:rFonts w:ascii="Calibri" w:hAnsi="Calibri"/>
              </w:rPr>
            </w:pPr>
            <w:r>
              <w:rPr>
                <w:rFonts w:ascii="Calibri" w:hAnsi="Calibri"/>
              </w:rPr>
              <w:lastRenderedPageBreak/>
              <w:t>10</w:t>
            </w:r>
          </w:p>
        </w:tc>
        <w:tc>
          <w:tcPr>
            <w:tcW w:w="4737" w:type="dxa"/>
          </w:tcPr>
          <w:p w:rsidR="001C1556" w:rsidP="001C1556" w:rsidRDefault="001C1556" w14:paraId="251E003F" w14:textId="0DA0C203">
            <w:pPr>
              <w:rPr>
                <w:rFonts w:cstheme="minorHAnsi"/>
              </w:rPr>
            </w:pPr>
            <w:r w:rsidRPr="00DB4FE1">
              <w:t>Contact Person Name</w:t>
            </w:r>
          </w:p>
        </w:tc>
        <w:tc>
          <w:tcPr>
            <w:tcW w:w="7512" w:type="dxa"/>
          </w:tcPr>
          <w:p w:rsidR="001C1556" w:rsidP="001C1556" w:rsidRDefault="001C1556" w14:paraId="0AFC2AE3" w14:textId="6B3F93AD">
            <w:pPr>
              <w:rPr>
                <w:rFonts w:cstheme="minorHAnsi"/>
              </w:rPr>
            </w:pPr>
            <w:r>
              <w:t>The u</w:t>
            </w:r>
            <w:r w:rsidRPr="00561815">
              <w:t xml:space="preserve">ser must provide the name of the person who should be contacted with questions about this </w:t>
            </w:r>
            <w:r>
              <w:t xml:space="preserve">request. This could be the Primary Contact, Additional Contact(s) or another person qualified to answer questions relating to the request.  </w:t>
            </w:r>
          </w:p>
        </w:tc>
      </w:tr>
      <w:tr w:rsidRPr="00B771D2" w:rsidR="001C1556" w:rsidTr="004C5047" w14:paraId="040DE40F" w14:textId="77777777">
        <w:trPr>
          <w:cantSplit/>
          <w:trHeight w:val="269"/>
        </w:trPr>
        <w:tc>
          <w:tcPr>
            <w:tcW w:w="886" w:type="dxa"/>
          </w:tcPr>
          <w:p w:rsidR="001C1556" w:rsidP="001C1556" w:rsidRDefault="00312B5C" w14:paraId="1A7D3F81" w14:textId="04609D82">
            <w:pPr>
              <w:jc w:val="center"/>
              <w:rPr>
                <w:rFonts w:ascii="Calibri" w:hAnsi="Calibri"/>
              </w:rPr>
            </w:pPr>
            <w:r>
              <w:rPr>
                <w:rFonts w:ascii="Calibri" w:hAnsi="Calibri"/>
              </w:rPr>
              <w:t>11</w:t>
            </w:r>
          </w:p>
        </w:tc>
        <w:tc>
          <w:tcPr>
            <w:tcW w:w="4737" w:type="dxa"/>
          </w:tcPr>
          <w:p w:rsidR="001C1556" w:rsidP="001C1556" w:rsidRDefault="001C1556" w14:paraId="51FA020B" w14:textId="0E3486AE">
            <w:pPr>
              <w:rPr>
                <w:rFonts w:cstheme="minorHAnsi"/>
              </w:rPr>
            </w:pPr>
            <w:r w:rsidRPr="00DB4FE1">
              <w:t>Contact Person Employer</w:t>
            </w:r>
          </w:p>
        </w:tc>
        <w:tc>
          <w:tcPr>
            <w:tcW w:w="7512" w:type="dxa"/>
          </w:tcPr>
          <w:p w:rsidR="001C1556" w:rsidP="001C1556" w:rsidRDefault="001C1556" w14:paraId="7F2D3317" w14:textId="101F834D">
            <w:pPr>
              <w:rPr>
                <w:rFonts w:cstheme="minorHAnsi"/>
              </w:rPr>
            </w:pPr>
            <w:r>
              <w:t>The u</w:t>
            </w:r>
            <w:r w:rsidRPr="00561815">
              <w:t>ser must provide the</w:t>
            </w:r>
            <w:r>
              <w:t xml:space="preserve"> employer</w:t>
            </w:r>
            <w:r w:rsidRPr="00561815">
              <w:t xml:space="preserve"> of the person who should be contacted with questions about this </w:t>
            </w:r>
            <w:r>
              <w:t xml:space="preserve">request.  </w:t>
            </w:r>
          </w:p>
        </w:tc>
      </w:tr>
      <w:tr w:rsidRPr="00B771D2" w:rsidR="001C1556" w:rsidTr="004C5047" w14:paraId="063DACF5" w14:textId="77777777">
        <w:trPr>
          <w:cantSplit/>
          <w:trHeight w:val="269"/>
        </w:trPr>
        <w:tc>
          <w:tcPr>
            <w:tcW w:w="886" w:type="dxa"/>
          </w:tcPr>
          <w:p w:rsidR="001C1556" w:rsidP="001C1556" w:rsidRDefault="00312B5C" w14:paraId="41F6BDB6" w14:textId="7580B14D">
            <w:pPr>
              <w:jc w:val="center"/>
              <w:rPr>
                <w:rFonts w:ascii="Calibri" w:hAnsi="Calibri"/>
              </w:rPr>
            </w:pPr>
            <w:r>
              <w:rPr>
                <w:rFonts w:ascii="Calibri" w:hAnsi="Calibri"/>
              </w:rPr>
              <w:t>12</w:t>
            </w:r>
          </w:p>
        </w:tc>
        <w:tc>
          <w:tcPr>
            <w:tcW w:w="4737" w:type="dxa"/>
          </w:tcPr>
          <w:p w:rsidR="001C1556" w:rsidP="001C1556" w:rsidRDefault="001C1556" w14:paraId="31D8C19D" w14:textId="3858FFE4">
            <w:pPr>
              <w:rPr>
                <w:rFonts w:cstheme="minorHAnsi"/>
              </w:rPr>
            </w:pPr>
            <w:r w:rsidRPr="00DB4FE1">
              <w:t>Contact Person Title</w:t>
            </w:r>
          </w:p>
        </w:tc>
        <w:tc>
          <w:tcPr>
            <w:tcW w:w="7512" w:type="dxa"/>
          </w:tcPr>
          <w:p w:rsidR="001C1556" w:rsidP="001C1556" w:rsidRDefault="001C1556" w14:paraId="63887D59" w14:textId="495D98CB">
            <w:pPr>
              <w:rPr>
                <w:rFonts w:cstheme="minorHAnsi"/>
              </w:rPr>
            </w:pPr>
            <w:r>
              <w:t>The user</w:t>
            </w:r>
            <w:r w:rsidRPr="00561815">
              <w:t xml:space="preserve"> must provide the </w:t>
            </w:r>
            <w:r>
              <w:t>title</w:t>
            </w:r>
            <w:r w:rsidRPr="00561815">
              <w:t xml:space="preserve"> of the person who should be contacted with questions about this </w:t>
            </w:r>
            <w:r>
              <w:t xml:space="preserve">request.  </w:t>
            </w:r>
          </w:p>
        </w:tc>
      </w:tr>
      <w:tr w:rsidRPr="00B771D2" w:rsidR="001C1556" w:rsidTr="004C5047" w14:paraId="4A651D9F" w14:textId="77777777">
        <w:trPr>
          <w:cantSplit/>
          <w:trHeight w:val="269"/>
        </w:trPr>
        <w:tc>
          <w:tcPr>
            <w:tcW w:w="886" w:type="dxa"/>
          </w:tcPr>
          <w:p w:rsidR="001C1556" w:rsidP="001C1556" w:rsidRDefault="00312B5C" w14:paraId="4BA41B52" w14:textId="4C400185">
            <w:pPr>
              <w:jc w:val="center"/>
              <w:rPr>
                <w:rFonts w:ascii="Calibri" w:hAnsi="Calibri"/>
              </w:rPr>
            </w:pPr>
            <w:r>
              <w:rPr>
                <w:rFonts w:ascii="Calibri" w:hAnsi="Calibri"/>
              </w:rPr>
              <w:t>13</w:t>
            </w:r>
          </w:p>
        </w:tc>
        <w:tc>
          <w:tcPr>
            <w:tcW w:w="4737" w:type="dxa"/>
          </w:tcPr>
          <w:p w:rsidR="001C1556" w:rsidP="001C1556" w:rsidRDefault="001C1556" w14:paraId="71B8F5EC" w14:textId="0323C5C7">
            <w:pPr>
              <w:rPr>
                <w:rFonts w:cstheme="minorHAnsi"/>
              </w:rPr>
            </w:pPr>
            <w:r w:rsidRPr="00DB4FE1">
              <w:t>Contact Person Mailing Address</w:t>
            </w:r>
          </w:p>
        </w:tc>
        <w:tc>
          <w:tcPr>
            <w:tcW w:w="7512" w:type="dxa"/>
          </w:tcPr>
          <w:p w:rsidR="001C1556" w:rsidP="001C1556" w:rsidRDefault="001C1556" w14:paraId="5FBF5678" w14:textId="0E671EA4">
            <w:pPr>
              <w:rPr>
                <w:rFonts w:cstheme="minorHAnsi"/>
              </w:rPr>
            </w:pPr>
            <w:r>
              <w:t>The user</w:t>
            </w:r>
            <w:r w:rsidRPr="00561815">
              <w:t xml:space="preserve"> must provide the mailing address of the person who should be contacted with questions about this</w:t>
            </w:r>
            <w:r>
              <w:t xml:space="preserve"> request. </w:t>
            </w:r>
          </w:p>
        </w:tc>
      </w:tr>
      <w:tr w:rsidRPr="00B771D2" w:rsidR="001C1556" w:rsidTr="004C5047" w14:paraId="0571E7CA" w14:textId="77777777">
        <w:trPr>
          <w:cantSplit/>
          <w:trHeight w:val="269"/>
        </w:trPr>
        <w:tc>
          <w:tcPr>
            <w:tcW w:w="886" w:type="dxa"/>
          </w:tcPr>
          <w:p w:rsidR="001C1556" w:rsidP="001C1556" w:rsidRDefault="00312B5C" w14:paraId="6C435677" w14:textId="01017632">
            <w:pPr>
              <w:jc w:val="center"/>
              <w:rPr>
                <w:rFonts w:ascii="Calibri" w:hAnsi="Calibri"/>
              </w:rPr>
            </w:pPr>
            <w:r>
              <w:rPr>
                <w:rFonts w:ascii="Calibri" w:hAnsi="Calibri"/>
              </w:rPr>
              <w:t>14</w:t>
            </w:r>
          </w:p>
        </w:tc>
        <w:tc>
          <w:tcPr>
            <w:tcW w:w="4737" w:type="dxa"/>
          </w:tcPr>
          <w:p w:rsidR="001C1556" w:rsidP="001C1556" w:rsidRDefault="001C1556" w14:paraId="6E5914EE" w14:textId="51716412">
            <w:pPr>
              <w:rPr>
                <w:rFonts w:cstheme="minorHAnsi"/>
              </w:rPr>
            </w:pPr>
            <w:r w:rsidRPr="00DB4FE1">
              <w:t>Contact Person Telephone Number</w:t>
            </w:r>
          </w:p>
        </w:tc>
        <w:tc>
          <w:tcPr>
            <w:tcW w:w="7512" w:type="dxa"/>
          </w:tcPr>
          <w:p w:rsidR="001C1556" w:rsidP="001C1556" w:rsidRDefault="001C1556" w14:paraId="6A84D87B" w14:textId="0618F30A">
            <w:pPr>
              <w:rPr>
                <w:rFonts w:cstheme="minorHAnsi"/>
              </w:rPr>
            </w:pPr>
            <w:r>
              <w:t>The user</w:t>
            </w:r>
            <w:r w:rsidRPr="00561815">
              <w:t xml:space="preserve"> must provide the telephone number of the person who should be contacted with questions about this </w:t>
            </w:r>
            <w:r>
              <w:t xml:space="preserve">request. </w:t>
            </w:r>
          </w:p>
        </w:tc>
      </w:tr>
      <w:tr w:rsidRPr="00B771D2" w:rsidR="001C1556" w:rsidTr="004C5047" w14:paraId="696CA5B6" w14:textId="77777777">
        <w:trPr>
          <w:cantSplit/>
          <w:trHeight w:val="269"/>
        </w:trPr>
        <w:tc>
          <w:tcPr>
            <w:tcW w:w="886" w:type="dxa"/>
          </w:tcPr>
          <w:p w:rsidR="001C1556" w:rsidP="001C1556" w:rsidRDefault="00312B5C" w14:paraId="329D2909" w14:textId="29758191">
            <w:pPr>
              <w:jc w:val="center"/>
              <w:rPr>
                <w:rFonts w:ascii="Calibri" w:hAnsi="Calibri"/>
              </w:rPr>
            </w:pPr>
            <w:r>
              <w:rPr>
                <w:rFonts w:ascii="Calibri" w:hAnsi="Calibri"/>
              </w:rPr>
              <w:t>15</w:t>
            </w:r>
          </w:p>
        </w:tc>
        <w:tc>
          <w:tcPr>
            <w:tcW w:w="4737" w:type="dxa"/>
          </w:tcPr>
          <w:p w:rsidR="001C1556" w:rsidP="001C1556" w:rsidRDefault="001C1556" w14:paraId="523C120A" w14:textId="0CE054D0">
            <w:pPr>
              <w:rPr>
                <w:rFonts w:cstheme="minorHAnsi"/>
              </w:rPr>
            </w:pPr>
            <w:r w:rsidRPr="00DB4FE1">
              <w:t>Contact Person Email Address</w:t>
            </w:r>
          </w:p>
        </w:tc>
        <w:tc>
          <w:tcPr>
            <w:tcW w:w="7512" w:type="dxa"/>
          </w:tcPr>
          <w:p w:rsidR="001C1556" w:rsidP="001C1556" w:rsidRDefault="001C1556" w14:paraId="658CE651" w14:textId="152267FD">
            <w:pPr>
              <w:rPr>
                <w:rFonts w:cstheme="minorHAnsi"/>
              </w:rPr>
            </w:pPr>
            <w:r>
              <w:t>The user</w:t>
            </w:r>
            <w:r w:rsidRPr="00561815">
              <w:t xml:space="preserve"> must provide the email address of the person who should be contacted with questions about this </w:t>
            </w:r>
            <w:r>
              <w:t xml:space="preserve">request.  </w:t>
            </w:r>
          </w:p>
        </w:tc>
      </w:tr>
      <w:tr w:rsidRPr="00B771D2" w:rsidR="001C1556" w:rsidTr="004C5047" w14:paraId="04EC42E0" w14:textId="77777777">
        <w:trPr>
          <w:cantSplit/>
          <w:trHeight w:val="269"/>
        </w:trPr>
        <w:tc>
          <w:tcPr>
            <w:tcW w:w="886" w:type="dxa"/>
          </w:tcPr>
          <w:p w:rsidR="001C1556" w:rsidP="001C1556" w:rsidRDefault="00312B5C" w14:paraId="69C15D68" w14:textId="145A793A">
            <w:pPr>
              <w:jc w:val="center"/>
              <w:rPr>
                <w:rFonts w:ascii="Calibri" w:hAnsi="Calibri"/>
              </w:rPr>
            </w:pPr>
            <w:r>
              <w:rPr>
                <w:rFonts w:ascii="Calibri" w:hAnsi="Calibri"/>
              </w:rPr>
              <w:t>16</w:t>
            </w:r>
          </w:p>
        </w:tc>
        <w:tc>
          <w:tcPr>
            <w:tcW w:w="4737" w:type="dxa"/>
          </w:tcPr>
          <w:p w:rsidR="001C1556" w:rsidP="001C1556" w:rsidRDefault="001C1556" w14:paraId="3A2956AB" w14:textId="558FFE82">
            <w:pPr>
              <w:rPr>
                <w:rFonts w:cstheme="minorHAnsi"/>
              </w:rPr>
            </w:pPr>
            <w:r w:rsidRPr="00DB4FE1">
              <w:t xml:space="preserve">Contact Person </w:t>
            </w:r>
            <w:r>
              <w:t>Fax Number</w:t>
            </w:r>
          </w:p>
        </w:tc>
        <w:tc>
          <w:tcPr>
            <w:tcW w:w="7512" w:type="dxa"/>
          </w:tcPr>
          <w:p w:rsidR="001C1556" w:rsidP="001C1556" w:rsidRDefault="001C1556" w14:paraId="5EEEA993" w14:textId="1023A82E">
            <w:pPr>
              <w:rPr>
                <w:rFonts w:cstheme="minorHAnsi"/>
              </w:rPr>
            </w:pPr>
            <w:r>
              <w:t>The user</w:t>
            </w:r>
            <w:r w:rsidRPr="00561815">
              <w:t xml:space="preserve"> must provide the </w:t>
            </w:r>
            <w:r>
              <w:t xml:space="preserve">fax number </w:t>
            </w:r>
            <w:r w:rsidRPr="00561815">
              <w:t xml:space="preserve">of the person who should be contacted with questions about this </w:t>
            </w:r>
            <w:r>
              <w:t xml:space="preserve">request.  </w:t>
            </w:r>
          </w:p>
        </w:tc>
      </w:tr>
      <w:tr w:rsidRPr="00B771D2" w:rsidR="001C1556" w:rsidTr="004C5047" w14:paraId="4F12771A" w14:textId="77777777">
        <w:trPr>
          <w:cantSplit/>
          <w:trHeight w:val="269"/>
        </w:trPr>
        <w:tc>
          <w:tcPr>
            <w:tcW w:w="886" w:type="dxa"/>
          </w:tcPr>
          <w:p w:rsidRPr="00B771D2" w:rsidR="001C1556" w:rsidP="00312B5C" w:rsidRDefault="00312B5C" w14:paraId="5B814257" w14:textId="62854A84">
            <w:pPr>
              <w:jc w:val="center"/>
              <w:rPr>
                <w:rFonts w:ascii="Calibri" w:hAnsi="Calibri"/>
              </w:rPr>
            </w:pPr>
            <w:r>
              <w:rPr>
                <w:rFonts w:ascii="Calibri" w:hAnsi="Calibri"/>
              </w:rPr>
              <w:t>17</w:t>
            </w:r>
          </w:p>
        </w:tc>
        <w:tc>
          <w:tcPr>
            <w:tcW w:w="4737" w:type="dxa"/>
          </w:tcPr>
          <w:p w:rsidRPr="00B771D2" w:rsidR="001C1556" w:rsidP="001C1556" w:rsidRDefault="001C1556" w14:paraId="08DAE47E" w14:textId="3AEABE50">
            <w:r>
              <w:rPr>
                <w:rFonts w:cstheme="minorHAnsi"/>
              </w:rPr>
              <w:t>Type of Post-Commitment Request</w:t>
            </w:r>
          </w:p>
        </w:tc>
        <w:tc>
          <w:tcPr>
            <w:tcW w:w="7512" w:type="dxa"/>
          </w:tcPr>
          <w:p w:rsidRPr="00B771D2" w:rsidR="001C1556" w:rsidP="004864F2" w:rsidRDefault="001C1556" w14:paraId="507C63EE" w14:textId="68C16816">
            <w:r>
              <w:rPr>
                <w:rFonts w:cstheme="minorHAnsi"/>
              </w:rPr>
              <w:t>Choices (choose all that apply; at least one is required</w:t>
            </w:r>
            <w:r w:rsidR="00545813">
              <w:rPr>
                <w:rFonts w:cstheme="minorHAnsi"/>
              </w:rPr>
              <w:t xml:space="preserve">: </w:t>
            </w:r>
            <w:r>
              <w:rPr>
                <w:rFonts w:cstheme="minorHAnsi"/>
              </w:rPr>
              <w:t xml:space="preserve"> Service &amp; Site Substitution; </w:t>
            </w:r>
            <w:r w:rsidR="002576D2">
              <w:rPr>
                <w:rFonts w:cstheme="minorHAnsi"/>
              </w:rPr>
              <w:t xml:space="preserve">Cancel </w:t>
            </w:r>
            <w:r w:rsidR="006D2517">
              <w:rPr>
                <w:rFonts w:cstheme="minorHAnsi"/>
              </w:rPr>
              <w:t>F</w:t>
            </w:r>
            <w:r w:rsidR="002576D2">
              <w:rPr>
                <w:rFonts w:cstheme="minorHAnsi"/>
              </w:rPr>
              <w:t xml:space="preserve">unding </w:t>
            </w:r>
            <w:r w:rsidR="006D2517">
              <w:rPr>
                <w:rFonts w:cstheme="minorHAnsi"/>
              </w:rPr>
              <w:t>R</w:t>
            </w:r>
            <w:r w:rsidR="002576D2">
              <w:rPr>
                <w:rFonts w:cstheme="minorHAnsi"/>
              </w:rPr>
              <w:t xml:space="preserve">equest </w:t>
            </w:r>
            <w:r w:rsidR="006D2517">
              <w:rPr>
                <w:rFonts w:cstheme="minorHAnsi"/>
              </w:rPr>
              <w:t>N</w:t>
            </w:r>
            <w:r w:rsidR="002576D2">
              <w:rPr>
                <w:rFonts w:cstheme="minorHAnsi"/>
              </w:rPr>
              <w:t>umber (FRN</w:t>
            </w:r>
            <w:r w:rsidR="00962FE7">
              <w:rPr>
                <w:rFonts w:cstheme="minorHAnsi"/>
              </w:rPr>
              <w:t>(s)</w:t>
            </w:r>
            <w:r w:rsidR="002576D2">
              <w:rPr>
                <w:rFonts w:cstheme="minorHAnsi"/>
              </w:rPr>
              <w:t xml:space="preserve">); or </w:t>
            </w:r>
            <w:r w:rsidR="004C5047">
              <w:rPr>
                <w:rFonts w:cstheme="minorHAnsi"/>
              </w:rPr>
              <w:t>Reduce Commitment Amount for FRN</w:t>
            </w:r>
            <w:r w:rsidR="00962FE7">
              <w:rPr>
                <w:rFonts w:cstheme="minorHAnsi"/>
              </w:rPr>
              <w:t>(s)</w:t>
            </w:r>
            <w:r w:rsidR="002576D2">
              <w:rPr>
                <w:rFonts w:cstheme="minorHAnsi"/>
              </w:rPr>
              <w:t xml:space="preserve">. </w:t>
            </w:r>
          </w:p>
        </w:tc>
      </w:tr>
      <w:tr w:rsidRPr="00B771D2" w:rsidR="00F76F56" w:rsidTr="00185877" w14:paraId="2CE093B6" w14:textId="77777777">
        <w:trPr>
          <w:cantSplit/>
          <w:trHeight w:val="269"/>
        </w:trPr>
        <w:tc>
          <w:tcPr>
            <w:tcW w:w="13135" w:type="dxa"/>
            <w:gridSpan w:val="3"/>
          </w:tcPr>
          <w:p w:rsidRPr="00496EE8" w:rsidR="00F76F56" w:rsidP="001C1556" w:rsidRDefault="00F76F56" w14:paraId="3DA638DF" w14:textId="5171244E">
            <w:pPr>
              <w:ind w:left="-824"/>
              <w:jc w:val="center"/>
              <w:rPr>
                <w:b/>
                <w:i/>
              </w:rPr>
            </w:pPr>
            <w:r w:rsidRPr="00496EE8">
              <w:rPr>
                <w:b/>
                <w:i/>
              </w:rPr>
              <w:t>Site &amp; Service Substitution</w:t>
            </w:r>
          </w:p>
        </w:tc>
      </w:tr>
      <w:tr w:rsidRPr="00B771D2" w:rsidR="001C1556" w:rsidTr="004C5047" w14:paraId="03E4DEEF" w14:textId="77777777">
        <w:trPr>
          <w:cantSplit/>
          <w:trHeight w:val="269"/>
        </w:trPr>
        <w:tc>
          <w:tcPr>
            <w:tcW w:w="886" w:type="dxa"/>
          </w:tcPr>
          <w:p w:rsidR="001C1556" w:rsidP="001C1556" w:rsidRDefault="00545813" w14:paraId="2F3CDB63" w14:textId="2649AF10">
            <w:pPr>
              <w:jc w:val="center"/>
              <w:rPr>
                <w:rFonts w:ascii="Calibri" w:hAnsi="Calibri" w:cs="Calibri"/>
                <w:color w:val="000000"/>
              </w:rPr>
            </w:pPr>
            <w:r>
              <w:rPr>
                <w:rFonts w:ascii="Calibri" w:hAnsi="Calibri" w:cs="Calibri"/>
                <w:color w:val="000000"/>
              </w:rPr>
              <w:t>18</w:t>
            </w:r>
          </w:p>
        </w:tc>
        <w:tc>
          <w:tcPr>
            <w:tcW w:w="4737" w:type="dxa"/>
          </w:tcPr>
          <w:p w:rsidRPr="00393247" w:rsidR="001C1556" w:rsidP="001C1556" w:rsidRDefault="001C1556" w14:paraId="4CB921CE" w14:textId="1E5C3819">
            <w:r>
              <w:t>Site &amp; Service Substitution Requirements</w:t>
            </w:r>
          </w:p>
        </w:tc>
        <w:tc>
          <w:tcPr>
            <w:tcW w:w="7512" w:type="dxa"/>
          </w:tcPr>
          <w:p w:rsidR="001C1556" w:rsidP="001C1556" w:rsidRDefault="00F3219C" w14:paraId="674D2235" w14:textId="6D50B7DC">
            <w:r>
              <w:t>Applicants</w:t>
            </w:r>
            <w:r w:rsidR="001C1556">
              <w:t xml:space="preserve"> must meet the following requirements: </w:t>
            </w:r>
          </w:p>
          <w:p w:rsidR="001C1556" w:rsidP="001C1556" w:rsidRDefault="001C1556" w14:paraId="68126FF2" w14:textId="77777777">
            <w:pPr>
              <w:pStyle w:val="ListParagraph"/>
              <w:numPr>
                <w:ilvl w:val="0"/>
                <w:numId w:val="13"/>
              </w:numPr>
              <w:ind w:left="256" w:hanging="270"/>
            </w:pPr>
            <w:r>
              <w:t xml:space="preserve">The </w:t>
            </w:r>
            <w:r w:rsidRPr="00DC5752">
              <w:t>substitution is provided for in the contract, within the change clause, or</w:t>
            </w:r>
            <w:r>
              <w:t xml:space="preserve"> </w:t>
            </w:r>
            <w:r w:rsidRPr="00DC5752">
              <w:t>constitutes a minor modification</w:t>
            </w:r>
            <w:r>
              <w:t>;</w:t>
            </w:r>
          </w:p>
          <w:p w:rsidR="001C1556" w:rsidP="001C1556" w:rsidRDefault="001C1556" w14:paraId="37BBA1B8" w14:textId="77777777">
            <w:pPr>
              <w:pStyle w:val="ListParagraph"/>
              <w:numPr>
                <w:ilvl w:val="0"/>
                <w:numId w:val="13"/>
              </w:numPr>
              <w:ind w:left="256" w:hanging="270"/>
            </w:pPr>
            <w:r>
              <w:t xml:space="preserve">The </w:t>
            </w:r>
            <w:r w:rsidRPr="00DC5752">
              <w:t>site is an eligible health care provider and the service is an eligible service under the Telecom Program or the Healthcare Connect Fund Program</w:t>
            </w:r>
            <w:r>
              <w:t>.</w:t>
            </w:r>
          </w:p>
          <w:p w:rsidR="001C1556" w:rsidP="001C1556" w:rsidRDefault="001C1556" w14:paraId="72E3830E" w14:textId="77777777">
            <w:pPr>
              <w:pStyle w:val="ListParagraph"/>
              <w:numPr>
                <w:ilvl w:val="0"/>
                <w:numId w:val="13"/>
              </w:numPr>
              <w:ind w:left="256" w:hanging="270"/>
            </w:pPr>
            <w:r>
              <w:t>T</w:t>
            </w:r>
            <w:r w:rsidRPr="00DC5752">
              <w:t>he substitution does not violate any contract provision or state, Tribal or local procurement laws</w:t>
            </w:r>
            <w:r>
              <w:t xml:space="preserve">; </w:t>
            </w:r>
            <w:r w:rsidRPr="00D11EEF">
              <w:rPr>
                <w:u w:val="single"/>
              </w:rPr>
              <w:t xml:space="preserve">and </w:t>
            </w:r>
          </w:p>
          <w:p w:rsidR="001C1556" w:rsidP="001C1556" w:rsidRDefault="001C1556" w14:paraId="677150FD" w14:textId="77777777">
            <w:pPr>
              <w:pStyle w:val="ListParagraph"/>
              <w:numPr>
                <w:ilvl w:val="0"/>
                <w:numId w:val="13"/>
              </w:numPr>
              <w:ind w:left="256" w:hanging="270"/>
            </w:pPr>
            <w:r>
              <w:t>T</w:t>
            </w:r>
            <w:r w:rsidRPr="00DC5752">
              <w:t xml:space="preserve">he requested change is within the scope of the controlling request for services, including any applicable RFP used in the competitive bidding process. </w:t>
            </w:r>
          </w:p>
          <w:p w:rsidRPr="00393247" w:rsidR="001C1556" w:rsidP="001C1556" w:rsidRDefault="001C1556" w14:paraId="7552C88E" w14:textId="565552B8">
            <w:pPr>
              <w:ind w:left="-14"/>
            </w:pPr>
            <w:r>
              <w:t>S</w:t>
            </w:r>
            <w:r w:rsidRPr="00E50DB7">
              <w:t xml:space="preserve">upport is restricted to qualifying site and service substitutions that do not increase the total amount of support under the applicable funding commitment.  </w:t>
            </w:r>
          </w:p>
        </w:tc>
      </w:tr>
      <w:tr w:rsidRPr="00B771D2" w:rsidR="00AE7575" w:rsidTr="004C5047" w14:paraId="50DED7D7" w14:textId="77777777">
        <w:trPr>
          <w:cantSplit/>
          <w:trHeight w:val="269"/>
        </w:trPr>
        <w:tc>
          <w:tcPr>
            <w:tcW w:w="886" w:type="dxa"/>
          </w:tcPr>
          <w:p w:rsidR="00AE7575" w:rsidP="00AE7575" w:rsidRDefault="00545813" w14:paraId="14AF4126" w14:textId="73CDBB45">
            <w:pPr>
              <w:jc w:val="center"/>
              <w:rPr>
                <w:rFonts w:ascii="Calibri" w:hAnsi="Calibri" w:cs="Calibri"/>
                <w:color w:val="000000"/>
              </w:rPr>
            </w:pPr>
            <w:r>
              <w:rPr>
                <w:rFonts w:ascii="Calibri" w:hAnsi="Calibri" w:cs="Calibri"/>
                <w:color w:val="000000"/>
              </w:rPr>
              <w:t>19</w:t>
            </w:r>
          </w:p>
        </w:tc>
        <w:tc>
          <w:tcPr>
            <w:tcW w:w="4737" w:type="dxa"/>
          </w:tcPr>
          <w:p w:rsidRPr="00B47D74" w:rsidR="00AE7575" w:rsidP="00AE7575" w:rsidRDefault="00AE7575" w14:paraId="226301FC" w14:textId="6CF569C6">
            <w:r>
              <w:rPr>
                <w:rFonts w:cstheme="minorHAnsi"/>
              </w:rPr>
              <w:t>FCC Form 462</w:t>
            </w:r>
          </w:p>
        </w:tc>
        <w:tc>
          <w:tcPr>
            <w:tcW w:w="7512" w:type="dxa"/>
          </w:tcPr>
          <w:p w:rsidR="00AE7575" w:rsidP="00AE7575" w:rsidRDefault="00AE7575" w14:paraId="4B4FD658" w14:textId="77CDC2CD">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tc>
      </w:tr>
      <w:tr w:rsidRPr="00B771D2" w:rsidR="00AE7575" w:rsidTr="004C5047" w14:paraId="21E1837B" w14:textId="77777777">
        <w:trPr>
          <w:cantSplit/>
          <w:trHeight w:val="269"/>
        </w:trPr>
        <w:tc>
          <w:tcPr>
            <w:tcW w:w="886" w:type="dxa"/>
          </w:tcPr>
          <w:p w:rsidR="00AE7575" w:rsidP="00AE7575" w:rsidRDefault="00545813" w14:paraId="57398A55" w14:textId="36964AB1">
            <w:pPr>
              <w:jc w:val="center"/>
              <w:rPr>
                <w:rFonts w:ascii="Calibri" w:hAnsi="Calibri" w:cs="Calibri"/>
                <w:color w:val="000000"/>
              </w:rPr>
            </w:pPr>
            <w:r>
              <w:rPr>
                <w:rFonts w:ascii="Calibri" w:hAnsi="Calibri" w:cs="Calibri"/>
                <w:color w:val="000000"/>
              </w:rPr>
              <w:lastRenderedPageBreak/>
              <w:t>20</w:t>
            </w:r>
          </w:p>
        </w:tc>
        <w:tc>
          <w:tcPr>
            <w:tcW w:w="4737" w:type="dxa"/>
          </w:tcPr>
          <w:p w:rsidRPr="00B47D74" w:rsidR="00AE7575" w:rsidP="00AE7575" w:rsidRDefault="00AE7575" w14:paraId="557CB066" w14:textId="5FAF604D">
            <w:r>
              <w:rPr>
                <w:rFonts w:cstheme="minorHAnsi"/>
              </w:rPr>
              <w:t>FRN Information</w:t>
            </w:r>
          </w:p>
        </w:tc>
        <w:tc>
          <w:tcPr>
            <w:tcW w:w="7512" w:type="dxa"/>
          </w:tcPr>
          <w:p w:rsidR="00AE7575" w:rsidP="0054117D" w:rsidRDefault="00F3219C" w14:paraId="2B882ADF" w14:textId="4397E294">
            <w:r>
              <w:rPr>
                <w:rFonts w:cstheme="minorHAnsi"/>
              </w:rPr>
              <w:t>The applicant</w:t>
            </w:r>
            <w:r w:rsidR="00AE7575">
              <w:rPr>
                <w:rFonts w:cstheme="minorHAnsi"/>
              </w:rPr>
              <w:t xml:space="preserve"> will select </w:t>
            </w:r>
            <w:proofErr w:type="gramStart"/>
            <w:r w:rsidR="00AE7575">
              <w:rPr>
                <w:rFonts w:cstheme="minorHAnsi"/>
              </w:rPr>
              <w:t xml:space="preserve">one or more </w:t>
            </w:r>
            <w:r w:rsidR="0054117D">
              <w:rPr>
                <w:rFonts w:cstheme="minorHAnsi"/>
              </w:rPr>
              <w:t>line</w:t>
            </w:r>
            <w:proofErr w:type="gramEnd"/>
            <w:r w:rsidR="0054117D">
              <w:rPr>
                <w:rFonts w:cstheme="minorHAnsi"/>
              </w:rPr>
              <w:t xml:space="preserve"> item(s) </w:t>
            </w:r>
            <w:r w:rsidR="00AE7575">
              <w:rPr>
                <w:rFonts w:cstheme="minorHAnsi"/>
              </w:rPr>
              <w:t xml:space="preserve">on a given FCC Form 462 </w:t>
            </w:r>
            <w:r w:rsidR="0054117D">
              <w:rPr>
                <w:rFonts w:cstheme="minorHAnsi"/>
              </w:rPr>
              <w:t xml:space="preserve">applications </w:t>
            </w:r>
            <w:r w:rsidR="00AE7575">
              <w:rPr>
                <w:rFonts w:cstheme="minorHAnsi"/>
              </w:rPr>
              <w:t>for which</w:t>
            </w:r>
            <w:r w:rsidR="001C71C5">
              <w:rPr>
                <w:rFonts w:cstheme="minorHAnsi"/>
              </w:rPr>
              <w:t xml:space="preserve"> it </w:t>
            </w:r>
            <w:r w:rsidR="00AE7575">
              <w:rPr>
                <w:rFonts w:cstheme="minorHAnsi"/>
              </w:rPr>
              <w:t>seeks a substitution.</w:t>
            </w:r>
          </w:p>
        </w:tc>
      </w:tr>
      <w:tr w:rsidRPr="00B771D2" w:rsidR="001C71C5" w:rsidTr="004C5047" w14:paraId="189B7690" w14:textId="77777777">
        <w:trPr>
          <w:cantSplit/>
          <w:trHeight w:val="269"/>
        </w:trPr>
        <w:tc>
          <w:tcPr>
            <w:tcW w:w="886" w:type="dxa"/>
          </w:tcPr>
          <w:p w:rsidR="001C71C5" w:rsidP="00AE7575" w:rsidRDefault="00545813" w14:paraId="35DE0C5B" w14:textId="546DD157">
            <w:pPr>
              <w:jc w:val="center"/>
              <w:rPr>
                <w:rFonts w:ascii="Calibri" w:hAnsi="Calibri" w:cs="Calibri"/>
                <w:color w:val="000000"/>
              </w:rPr>
            </w:pPr>
            <w:r>
              <w:rPr>
                <w:rFonts w:ascii="Calibri" w:hAnsi="Calibri" w:cs="Calibri"/>
                <w:color w:val="000000"/>
              </w:rPr>
              <w:t>21</w:t>
            </w:r>
          </w:p>
        </w:tc>
        <w:tc>
          <w:tcPr>
            <w:tcW w:w="4737" w:type="dxa"/>
          </w:tcPr>
          <w:p w:rsidRPr="00B47D74" w:rsidR="001C71C5" w:rsidP="00AE7575" w:rsidRDefault="001C71C5" w14:paraId="228CE1BE" w14:textId="2DC3ED90">
            <w:r>
              <w:t>Expense Item(s)</w:t>
            </w:r>
            <w:r w:rsidR="00DA17B6">
              <w:t xml:space="preserve"> </w:t>
            </w:r>
          </w:p>
        </w:tc>
        <w:tc>
          <w:tcPr>
            <w:tcW w:w="7512" w:type="dxa"/>
          </w:tcPr>
          <w:p w:rsidR="001C71C5" w:rsidP="00AE7575" w:rsidRDefault="00F3219C" w14:paraId="11BCF1F8" w14:textId="67339097">
            <w:r>
              <w:t>The applicant</w:t>
            </w:r>
            <w:r w:rsidR="001C71C5">
              <w:t xml:space="preserve"> will select the expense item(s) on a given FCC Form 462 for which it seeks a substitution</w:t>
            </w:r>
            <w:r w:rsidR="00DA17B6">
              <w:t xml:space="preserve"> and enter the new information.  S</w:t>
            </w:r>
            <w:r w:rsidRPr="00DA17B6" w:rsidR="00DA17B6">
              <w:t>ubstitution modifications cannot change the overall funding disposition, i.e.</w:t>
            </w:r>
            <w:r w:rsidR="00DB6640">
              <w:t>,</w:t>
            </w:r>
            <w:r w:rsidRPr="00DA17B6" w:rsidR="00DA17B6">
              <w:t xml:space="preserve"> exceed approved funding amount or de-commit money that has already been disbursed.</w:t>
            </w:r>
          </w:p>
        </w:tc>
      </w:tr>
      <w:tr w:rsidRPr="00B771D2" w:rsidR="00AE7575" w:rsidTr="004C5047" w14:paraId="1374B88D" w14:textId="77777777">
        <w:trPr>
          <w:cantSplit/>
          <w:trHeight w:val="269"/>
        </w:trPr>
        <w:tc>
          <w:tcPr>
            <w:tcW w:w="886" w:type="dxa"/>
          </w:tcPr>
          <w:p w:rsidR="00AE7575" w:rsidP="00AE7575" w:rsidRDefault="00545813" w14:paraId="6321DC9C" w14:textId="1813B335">
            <w:pPr>
              <w:jc w:val="center"/>
              <w:rPr>
                <w:rFonts w:ascii="Calibri" w:hAnsi="Calibri" w:cs="Calibri"/>
                <w:color w:val="000000"/>
              </w:rPr>
            </w:pPr>
            <w:r>
              <w:rPr>
                <w:rFonts w:ascii="Calibri" w:hAnsi="Calibri" w:cs="Calibri"/>
                <w:color w:val="000000"/>
              </w:rPr>
              <w:t>22</w:t>
            </w:r>
          </w:p>
        </w:tc>
        <w:tc>
          <w:tcPr>
            <w:tcW w:w="4737" w:type="dxa"/>
          </w:tcPr>
          <w:p w:rsidR="00AE7575" w:rsidP="00AE7575" w:rsidRDefault="00AE7575" w14:paraId="2519319A" w14:textId="7733DD09">
            <w:r w:rsidRPr="00B47D74">
              <w:t xml:space="preserve">Site &amp; Service Substitution </w:t>
            </w:r>
            <w:r>
              <w:t>Reason</w:t>
            </w:r>
          </w:p>
        </w:tc>
        <w:tc>
          <w:tcPr>
            <w:tcW w:w="7512" w:type="dxa"/>
          </w:tcPr>
          <w:p w:rsidR="00926DF6" w:rsidP="00F809F6" w:rsidRDefault="00F3219C" w14:paraId="5290AE1F" w14:textId="52BC4AD1">
            <w:r>
              <w:t>The applicant</w:t>
            </w:r>
            <w:r w:rsidR="00AE7575">
              <w:t xml:space="preserve"> will provide narrative of </w:t>
            </w:r>
            <w:r w:rsidR="00DB6640">
              <w:t xml:space="preserve">the </w:t>
            </w:r>
            <w:r w:rsidR="00AE7575">
              <w:t xml:space="preserve">substitution </w:t>
            </w:r>
            <w:r w:rsidR="00DB6640">
              <w:t xml:space="preserve">request </w:t>
            </w:r>
            <w:r w:rsidR="00AE7575">
              <w:t>and has option to upload supporting documents.</w:t>
            </w:r>
            <w:r w:rsidRPr="00AE01C8" w:rsidR="002C40E4">
              <w:rPr>
                <w:color w:val="FF0000"/>
              </w:rPr>
              <w:t xml:space="preserve"> </w:t>
            </w:r>
            <w:r w:rsidRPr="00962FE7" w:rsidR="002C40E4">
              <w:rPr>
                <w:color w:val="000000" w:themeColor="text1"/>
              </w:rPr>
              <w:t xml:space="preserve">The narrative should </w:t>
            </w:r>
            <w:r w:rsidRPr="00962FE7" w:rsidR="00303D38">
              <w:rPr>
                <w:color w:val="000000" w:themeColor="text1"/>
              </w:rPr>
              <w:t>provide a</w:t>
            </w:r>
            <w:r w:rsidRPr="00962FE7" w:rsidR="002C40E4">
              <w:rPr>
                <w:color w:val="000000" w:themeColor="text1"/>
              </w:rPr>
              <w:t xml:space="preserve"> brief explanation regarding the necessity of the change</w:t>
            </w:r>
            <w:r w:rsidRPr="00962FE7" w:rsidR="00F809F6">
              <w:rPr>
                <w:color w:val="000000" w:themeColor="text1"/>
              </w:rPr>
              <w:t xml:space="preserve"> and why the request complies with the Site </w:t>
            </w:r>
            <w:r w:rsidR="00F809F6">
              <w:t>&amp; Service Substitution Requirements.</w:t>
            </w:r>
          </w:p>
        </w:tc>
      </w:tr>
      <w:tr w:rsidRPr="00B771D2" w:rsidR="00F76F56" w:rsidTr="00BD76E6" w14:paraId="02572D89" w14:textId="77777777">
        <w:trPr>
          <w:cantSplit/>
          <w:trHeight w:val="269"/>
        </w:trPr>
        <w:tc>
          <w:tcPr>
            <w:tcW w:w="13135" w:type="dxa"/>
            <w:gridSpan w:val="3"/>
          </w:tcPr>
          <w:p w:rsidRPr="00496EE8" w:rsidR="00F76F56" w:rsidP="00F76F56" w:rsidRDefault="00F76F56" w14:paraId="409DD73E" w14:textId="4AD3F99D">
            <w:pPr>
              <w:jc w:val="center"/>
            </w:pPr>
            <w:r>
              <w:rPr>
                <w:b/>
                <w:i/>
              </w:rPr>
              <w:t>Request to Cancel FRN(s)</w:t>
            </w:r>
          </w:p>
        </w:tc>
      </w:tr>
      <w:tr w:rsidRPr="00B771D2" w:rsidR="004C5047" w:rsidTr="004C5047" w14:paraId="33BC28AF" w14:textId="77777777">
        <w:trPr>
          <w:cantSplit/>
          <w:trHeight w:val="269"/>
        </w:trPr>
        <w:tc>
          <w:tcPr>
            <w:tcW w:w="886" w:type="dxa"/>
          </w:tcPr>
          <w:p w:rsidR="004C5047" w:rsidP="004C5047" w:rsidRDefault="00CB23AB" w14:paraId="1E7EA6AC" w14:textId="6FD4745C">
            <w:pPr>
              <w:jc w:val="center"/>
              <w:rPr>
                <w:rFonts w:ascii="Calibri" w:hAnsi="Calibri" w:cs="Calibri"/>
                <w:color w:val="000000"/>
              </w:rPr>
            </w:pPr>
            <w:r>
              <w:rPr>
                <w:rFonts w:ascii="Calibri" w:hAnsi="Calibri" w:cs="Calibri"/>
                <w:color w:val="000000"/>
              </w:rPr>
              <w:t>23</w:t>
            </w:r>
          </w:p>
        </w:tc>
        <w:tc>
          <w:tcPr>
            <w:tcW w:w="4737" w:type="dxa"/>
          </w:tcPr>
          <w:p w:rsidR="004C5047" w:rsidDel="002576D2" w:rsidP="004C5047" w:rsidRDefault="004C5047" w14:paraId="7BCCCC4D" w14:textId="5D725CC1">
            <w:r>
              <w:rPr>
                <w:rFonts w:cstheme="minorHAnsi"/>
              </w:rPr>
              <w:t>FRN Information</w:t>
            </w:r>
          </w:p>
        </w:tc>
        <w:tc>
          <w:tcPr>
            <w:tcW w:w="7512" w:type="dxa"/>
          </w:tcPr>
          <w:p w:rsidRPr="0071676B" w:rsidR="004C5047" w:rsidDel="002576D2" w:rsidP="004C5047" w:rsidRDefault="004C5047" w14:paraId="7AC6B289" w14:textId="308B047C">
            <w:r>
              <w:rPr>
                <w:rFonts w:cstheme="minorHAnsi"/>
              </w:rPr>
              <w:t xml:space="preserve">The applicant will select one or more FRNs that it would like to be cancelled.  This action is irrevocable and the FRN or FRNS cannot be reinstated later.  This action will allow the requested funding to be returned to the Universal Service Fund for possible commitments to other applicants. </w:t>
            </w:r>
          </w:p>
        </w:tc>
      </w:tr>
      <w:tr w:rsidRPr="00B771D2" w:rsidR="004C5047" w:rsidTr="004C5047" w14:paraId="09D36181" w14:textId="77777777">
        <w:trPr>
          <w:cantSplit/>
          <w:trHeight w:val="269"/>
        </w:trPr>
        <w:tc>
          <w:tcPr>
            <w:tcW w:w="886" w:type="dxa"/>
          </w:tcPr>
          <w:p w:rsidR="004C5047" w:rsidP="004C5047" w:rsidRDefault="00CB23AB" w14:paraId="13EE4D4D" w14:textId="4480E6BB">
            <w:pPr>
              <w:jc w:val="center"/>
              <w:rPr>
                <w:rFonts w:ascii="Calibri" w:hAnsi="Calibri" w:cs="Calibri"/>
                <w:color w:val="000000"/>
              </w:rPr>
            </w:pPr>
            <w:r>
              <w:rPr>
                <w:rFonts w:ascii="Calibri" w:hAnsi="Calibri" w:cs="Calibri"/>
                <w:color w:val="000000"/>
              </w:rPr>
              <w:t>24</w:t>
            </w:r>
          </w:p>
        </w:tc>
        <w:tc>
          <w:tcPr>
            <w:tcW w:w="4737" w:type="dxa"/>
          </w:tcPr>
          <w:p w:rsidR="004C5047" w:rsidDel="002576D2" w:rsidP="004C5047" w:rsidRDefault="004C5047" w14:paraId="3818449C" w14:textId="403EDA94">
            <w:r>
              <w:rPr>
                <w:rFonts w:cstheme="minorHAnsi"/>
              </w:rPr>
              <w:t>FCC Form 462</w:t>
            </w:r>
          </w:p>
        </w:tc>
        <w:tc>
          <w:tcPr>
            <w:tcW w:w="7512" w:type="dxa"/>
          </w:tcPr>
          <w:p w:rsidRPr="0071676B" w:rsidR="004C5047" w:rsidDel="002576D2" w:rsidP="004C5047" w:rsidRDefault="004C5047" w14:paraId="160CF302" w14:textId="62292C53">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tc>
      </w:tr>
      <w:tr w:rsidRPr="00B771D2" w:rsidR="004C5047" w:rsidTr="00ED2E71" w14:paraId="606237B2" w14:textId="77777777">
        <w:trPr>
          <w:cantSplit/>
          <w:trHeight w:val="269"/>
        </w:trPr>
        <w:tc>
          <w:tcPr>
            <w:tcW w:w="13135" w:type="dxa"/>
            <w:gridSpan w:val="3"/>
          </w:tcPr>
          <w:p w:rsidRPr="00496EE8" w:rsidR="004C5047" w:rsidP="004C5047" w:rsidRDefault="004C5047" w14:paraId="03B20B25" w14:textId="06F9AF7E">
            <w:pPr>
              <w:jc w:val="center"/>
              <w:rPr>
                <w:b/>
                <w:i/>
              </w:rPr>
            </w:pPr>
            <w:r>
              <w:rPr>
                <w:b/>
                <w:i/>
              </w:rPr>
              <w:t xml:space="preserve">Request to Reduce </w:t>
            </w:r>
            <w:r w:rsidR="00926DF6">
              <w:rPr>
                <w:b/>
                <w:i/>
              </w:rPr>
              <w:t xml:space="preserve">Commitments </w:t>
            </w:r>
            <w:r>
              <w:rPr>
                <w:b/>
                <w:i/>
              </w:rPr>
              <w:t>for FRN(s)</w:t>
            </w:r>
          </w:p>
        </w:tc>
      </w:tr>
      <w:tr w:rsidRPr="00B771D2" w:rsidR="004C5047" w:rsidTr="004C5047" w14:paraId="276CA284" w14:textId="77777777">
        <w:trPr>
          <w:cantSplit/>
          <w:trHeight w:val="269"/>
        </w:trPr>
        <w:tc>
          <w:tcPr>
            <w:tcW w:w="886" w:type="dxa"/>
          </w:tcPr>
          <w:p w:rsidRPr="00DB59E2" w:rsidR="004C5047" w:rsidP="004C5047" w:rsidRDefault="00CB23AB" w14:paraId="7D9B23CC" w14:textId="202070C6">
            <w:pPr>
              <w:ind w:left="-15" w:firstLine="15"/>
              <w:jc w:val="center"/>
            </w:pPr>
            <w:r>
              <w:t>25</w:t>
            </w:r>
          </w:p>
        </w:tc>
        <w:tc>
          <w:tcPr>
            <w:tcW w:w="4737" w:type="dxa"/>
          </w:tcPr>
          <w:p w:rsidRPr="00DB59E2" w:rsidR="004C5047" w:rsidP="004C5047" w:rsidRDefault="004C5047" w14:paraId="43B93621" w14:textId="2DFFA1F6">
            <w:pPr>
              <w:ind w:left="-15" w:firstLine="15"/>
            </w:pPr>
            <w:r>
              <w:t xml:space="preserve">FRN Information </w:t>
            </w:r>
          </w:p>
        </w:tc>
        <w:tc>
          <w:tcPr>
            <w:tcW w:w="7512" w:type="dxa"/>
          </w:tcPr>
          <w:p w:rsidRPr="00DB59E2" w:rsidR="004C5047" w:rsidP="004C5047" w:rsidRDefault="004C5047" w14:paraId="04A77628" w14:textId="1867F54B">
            <w:pPr>
              <w:ind w:left="-15" w:firstLine="15"/>
            </w:pPr>
            <w:r>
              <w:t xml:space="preserve">The applicant will select one or more FRNs where it would like the amount of funding committed to be reduced. </w:t>
            </w:r>
          </w:p>
        </w:tc>
      </w:tr>
      <w:tr w:rsidRPr="00B771D2" w:rsidR="004C5047" w:rsidTr="004C5047" w14:paraId="56888764" w14:textId="77777777">
        <w:trPr>
          <w:cantSplit/>
          <w:trHeight w:val="269"/>
        </w:trPr>
        <w:tc>
          <w:tcPr>
            <w:tcW w:w="886" w:type="dxa"/>
          </w:tcPr>
          <w:p w:rsidRPr="00ED2E71" w:rsidR="004C5047" w:rsidP="004C5047" w:rsidRDefault="00CB23AB" w14:paraId="33633693" w14:textId="1793116E">
            <w:pPr>
              <w:ind w:left="-15" w:firstLine="15"/>
              <w:jc w:val="center"/>
            </w:pPr>
            <w:r>
              <w:rPr>
                <w:rFonts w:ascii="Calibri" w:hAnsi="Calibri" w:cs="Calibri"/>
                <w:color w:val="000000"/>
              </w:rPr>
              <w:t>26</w:t>
            </w:r>
          </w:p>
        </w:tc>
        <w:tc>
          <w:tcPr>
            <w:tcW w:w="4737" w:type="dxa"/>
          </w:tcPr>
          <w:p w:rsidR="004C5047" w:rsidP="004C5047" w:rsidRDefault="004C5047" w14:paraId="003173B5" w14:textId="465444EB">
            <w:pPr>
              <w:ind w:left="-15" w:firstLine="15"/>
            </w:pPr>
            <w:r>
              <w:rPr>
                <w:rFonts w:cstheme="minorHAnsi"/>
              </w:rPr>
              <w:t>FCC Form 462</w:t>
            </w:r>
          </w:p>
        </w:tc>
        <w:tc>
          <w:tcPr>
            <w:tcW w:w="7512" w:type="dxa"/>
          </w:tcPr>
          <w:p w:rsidR="004C5047" w:rsidP="004C5047" w:rsidRDefault="004C5047" w14:paraId="5AF22914" w14:textId="77777777">
            <w:pPr>
              <w:ind w:left="-15" w:firstLine="15"/>
              <w:rPr>
                <w:rFonts w:cstheme="minorHAnsi"/>
              </w:rPr>
            </w:pPr>
            <w:r w:rsidRPr="00457CA5">
              <w:rPr>
                <w:rFonts w:cstheme="minorHAnsi"/>
              </w:rPr>
              <w:t>The system will pre-populate this information based on the FRNs</w:t>
            </w:r>
            <w:r>
              <w:rPr>
                <w:rFonts w:cstheme="minorHAnsi"/>
              </w:rPr>
              <w:t xml:space="preserve"> </w:t>
            </w:r>
            <w:r w:rsidRPr="00457CA5">
              <w:rPr>
                <w:rFonts w:cstheme="minorHAnsi"/>
              </w:rPr>
              <w:t>selected by the applicant.</w:t>
            </w:r>
          </w:p>
          <w:p w:rsidR="0059230B" w:rsidP="004C5047" w:rsidRDefault="0059230B" w14:paraId="0430931E" w14:textId="28BC4D67">
            <w:pPr>
              <w:ind w:left="-15" w:firstLine="15"/>
            </w:pPr>
          </w:p>
        </w:tc>
      </w:tr>
      <w:tr w:rsidR="004C5047" w:rsidDel="002576D2" w:rsidTr="004C5047" w14:paraId="2DB76442" w14:textId="77777777">
        <w:trPr>
          <w:cantSplit/>
          <w:trHeight w:val="269"/>
        </w:trPr>
        <w:tc>
          <w:tcPr>
            <w:tcW w:w="886" w:type="dxa"/>
          </w:tcPr>
          <w:p w:rsidR="004C5047" w:rsidP="004C5047" w:rsidRDefault="00CB23AB" w14:paraId="30B96B52" w14:textId="001076F7">
            <w:pPr>
              <w:jc w:val="center"/>
              <w:rPr>
                <w:rFonts w:ascii="Calibri" w:hAnsi="Calibri" w:cs="Calibri"/>
                <w:color w:val="000000"/>
              </w:rPr>
            </w:pPr>
            <w:r>
              <w:rPr>
                <w:rFonts w:ascii="Calibri" w:hAnsi="Calibri" w:cs="Calibri"/>
                <w:color w:val="000000"/>
              </w:rPr>
              <w:t>27</w:t>
            </w:r>
          </w:p>
        </w:tc>
        <w:tc>
          <w:tcPr>
            <w:tcW w:w="4737" w:type="dxa"/>
          </w:tcPr>
          <w:p w:rsidR="004C5047" w:rsidDel="002576D2" w:rsidP="004C5047" w:rsidRDefault="004C5047" w14:paraId="5456E9FA" w14:textId="186F1EF5">
            <w:r>
              <w:t>Installation Charges</w:t>
            </w:r>
          </w:p>
        </w:tc>
        <w:tc>
          <w:tcPr>
            <w:tcW w:w="7512" w:type="dxa"/>
          </w:tcPr>
          <w:p w:rsidR="004C5047" w:rsidDel="002576D2" w:rsidP="004C5047" w:rsidRDefault="004C5047" w14:paraId="255AF6B6" w14:textId="293AC73F">
            <w:r>
              <w:t xml:space="preserve">If there is a change in the amount for the installation charge, provide the updated installation charge.  The installation charge cannot exceed the original requested installation charge for the service. </w:t>
            </w:r>
          </w:p>
        </w:tc>
      </w:tr>
      <w:tr w:rsidR="004C5047" w:rsidDel="002576D2" w:rsidTr="004C5047" w14:paraId="31863764" w14:textId="77777777">
        <w:trPr>
          <w:cantSplit/>
          <w:trHeight w:val="269"/>
        </w:trPr>
        <w:tc>
          <w:tcPr>
            <w:tcW w:w="886" w:type="dxa"/>
          </w:tcPr>
          <w:p w:rsidR="004C5047" w:rsidP="004C5047" w:rsidRDefault="00CB23AB" w14:paraId="604729F7" w14:textId="12B09895">
            <w:pPr>
              <w:jc w:val="center"/>
              <w:rPr>
                <w:rFonts w:ascii="Calibri" w:hAnsi="Calibri" w:cs="Calibri"/>
                <w:color w:val="000000"/>
              </w:rPr>
            </w:pPr>
            <w:r>
              <w:rPr>
                <w:rFonts w:ascii="Calibri" w:hAnsi="Calibri" w:cs="Calibri"/>
                <w:color w:val="000000"/>
              </w:rPr>
              <w:t>28</w:t>
            </w:r>
          </w:p>
        </w:tc>
        <w:tc>
          <w:tcPr>
            <w:tcW w:w="4737" w:type="dxa"/>
          </w:tcPr>
          <w:p w:rsidR="004C5047" w:rsidP="004C5047" w:rsidRDefault="004C5047" w14:paraId="2521D05C" w14:textId="26157797">
            <w:r>
              <w:t>Expense Line Item(s)</w:t>
            </w:r>
          </w:p>
        </w:tc>
        <w:tc>
          <w:tcPr>
            <w:tcW w:w="7512" w:type="dxa"/>
          </w:tcPr>
          <w:p w:rsidR="004C5047" w:rsidDel="002576D2" w:rsidP="004C5047" w:rsidRDefault="004C5047" w14:paraId="1D4314EB" w14:textId="50575062">
            <w:r>
              <w:t xml:space="preserve">The user indicates which expense line item(s) from the FRN that need to be modified. </w:t>
            </w:r>
          </w:p>
        </w:tc>
      </w:tr>
      <w:tr w:rsidR="004C5047" w:rsidDel="002576D2" w:rsidTr="004C5047" w14:paraId="2CCE590A" w14:textId="77777777">
        <w:trPr>
          <w:cantSplit/>
          <w:trHeight w:val="269"/>
        </w:trPr>
        <w:tc>
          <w:tcPr>
            <w:tcW w:w="886" w:type="dxa"/>
          </w:tcPr>
          <w:p w:rsidR="004C5047" w:rsidP="004C5047" w:rsidRDefault="00CB23AB" w14:paraId="069B463D" w14:textId="1BDA3E1C">
            <w:pPr>
              <w:jc w:val="center"/>
              <w:rPr>
                <w:rFonts w:ascii="Calibri" w:hAnsi="Calibri" w:cs="Calibri"/>
                <w:color w:val="000000"/>
              </w:rPr>
            </w:pPr>
            <w:r>
              <w:rPr>
                <w:rFonts w:ascii="Calibri" w:hAnsi="Calibri" w:cs="Calibri"/>
                <w:color w:val="000000"/>
              </w:rPr>
              <w:t>29</w:t>
            </w:r>
          </w:p>
        </w:tc>
        <w:tc>
          <w:tcPr>
            <w:tcW w:w="4737" w:type="dxa"/>
          </w:tcPr>
          <w:p w:rsidR="004C5047" w:rsidP="004C5047" w:rsidRDefault="004C5047" w14:paraId="0DE23A8D" w14:textId="66F1F9FE">
            <w:r>
              <w:t>Total Undiscounted Cost for the Expense Line Item(s)</w:t>
            </w:r>
          </w:p>
        </w:tc>
        <w:tc>
          <w:tcPr>
            <w:tcW w:w="7512" w:type="dxa"/>
          </w:tcPr>
          <w:p w:rsidR="004C5047" w:rsidDel="002576D2" w:rsidP="004C5047" w:rsidRDefault="004C5047" w14:paraId="3AECE307" w14:textId="67F5330D">
            <w:r>
              <w:t xml:space="preserve">If there is a change in the cost for the expense line item(s), provide the updated undiscounted cost for each applicable expense line item(s).  The updated amount cannot exceed the original requested undiscounted cost for the expense line item.   </w:t>
            </w:r>
          </w:p>
        </w:tc>
      </w:tr>
      <w:tr w:rsidR="004C5047" w:rsidDel="002576D2" w:rsidTr="004C5047" w14:paraId="100EB9B7" w14:textId="77777777">
        <w:trPr>
          <w:cantSplit/>
          <w:trHeight w:val="269"/>
        </w:trPr>
        <w:tc>
          <w:tcPr>
            <w:tcW w:w="886" w:type="dxa"/>
          </w:tcPr>
          <w:p w:rsidR="004C5047" w:rsidP="004C5047" w:rsidRDefault="00CB23AB" w14:paraId="0C7764D8" w14:textId="1E8D7F3A">
            <w:pPr>
              <w:jc w:val="center"/>
              <w:rPr>
                <w:rFonts w:ascii="Calibri" w:hAnsi="Calibri" w:cs="Calibri"/>
                <w:color w:val="000000"/>
              </w:rPr>
            </w:pPr>
            <w:r>
              <w:rPr>
                <w:rFonts w:ascii="Calibri" w:hAnsi="Calibri" w:cs="Calibri"/>
                <w:color w:val="000000"/>
              </w:rPr>
              <w:lastRenderedPageBreak/>
              <w:t>30</w:t>
            </w:r>
          </w:p>
        </w:tc>
        <w:tc>
          <w:tcPr>
            <w:tcW w:w="4737" w:type="dxa"/>
          </w:tcPr>
          <w:p w:rsidR="004C5047" w:rsidDel="002576D2" w:rsidP="004C5047" w:rsidRDefault="004C5047" w14:paraId="5B646CE9" w14:textId="69B89C2B">
            <w:r>
              <w:t>Taxes and Fees for the Expense Line Item(s)</w:t>
            </w:r>
          </w:p>
        </w:tc>
        <w:tc>
          <w:tcPr>
            <w:tcW w:w="7512" w:type="dxa"/>
          </w:tcPr>
          <w:p w:rsidR="004C5047" w:rsidDel="002576D2" w:rsidP="004C5047" w:rsidRDefault="004C5047" w14:paraId="36B31A8F" w14:textId="7D51B302">
            <w:r>
              <w:t xml:space="preserve">If there is a change in the taxes and fees for the expense line item(s), provide the updated taxes and fees for each applicable expense line item(s).  The updated amount cannot exceed the original requested taxes and fees for each expense line item. </w:t>
            </w:r>
          </w:p>
        </w:tc>
      </w:tr>
      <w:tr w:rsidR="004C5047" w:rsidDel="002576D2" w:rsidTr="004C5047" w14:paraId="0B70AF9E" w14:textId="77777777">
        <w:trPr>
          <w:cantSplit/>
          <w:trHeight w:val="269"/>
        </w:trPr>
        <w:tc>
          <w:tcPr>
            <w:tcW w:w="886" w:type="dxa"/>
          </w:tcPr>
          <w:p w:rsidR="004C5047" w:rsidP="004C5047" w:rsidRDefault="00CB23AB" w14:paraId="54993267" w14:textId="3556872C">
            <w:pPr>
              <w:jc w:val="center"/>
              <w:rPr>
                <w:rFonts w:ascii="Calibri" w:hAnsi="Calibri" w:cs="Calibri"/>
                <w:color w:val="000000"/>
              </w:rPr>
            </w:pPr>
            <w:r>
              <w:rPr>
                <w:rFonts w:ascii="Calibri" w:hAnsi="Calibri" w:cs="Calibri"/>
                <w:color w:val="000000"/>
              </w:rPr>
              <w:t>31</w:t>
            </w:r>
          </w:p>
        </w:tc>
        <w:tc>
          <w:tcPr>
            <w:tcW w:w="4737" w:type="dxa"/>
          </w:tcPr>
          <w:p w:rsidR="004C5047" w:rsidDel="002576D2" w:rsidP="004C5047" w:rsidRDefault="004C5047" w14:paraId="142F6B18" w14:textId="1A001ACA">
            <w:r>
              <w:t>Total Undiscounted Cost for Eligible Recurring Expenses</w:t>
            </w:r>
          </w:p>
        </w:tc>
        <w:tc>
          <w:tcPr>
            <w:tcW w:w="7512" w:type="dxa"/>
          </w:tcPr>
          <w:p w:rsidR="004C5047" w:rsidDel="002576D2" w:rsidP="004C5047" w:rsidRDefault="004C5047" w14:paraId="7A2C2ABE" w14:textId="17B2FB77">
            <w:r>
              <w:t>The system will calculate and display the updated total undiscounted cost for recurring eligible expenses.</w:t>
            </w:r>
          </w:p>
        </w:tc>
      </w:tr>
      <w:tr w:rsidR="004C5047" w:rsidDel="002576D2" w:rsidTr="004C5047" w14:paraId="19A66C07" w14:textId="77777777">
        <w:trPr>
          <w:cantSplit/>
          <w:trHeight w:val="269"/>
        </w:trPr>
        <w:tc>
          <w:tcPr>
            <w:tcW w:w="886" w:type="dxa"/>
          </w:tcPr>
          <w:p w:rsidR="004C5047" w:rsidP="004C5047" w:rsidRDefault="00CB23AB" w14:paraId="54E36CCF" w14:textId="538C782D">
            <w:pPr>
              <w:jc w:val="center"/>
              <w:rPr>
                <w:rFonts w:ascii="Calibri" w:hAnsi="Calibri" w:cs="Calibri"/>
                <w:color w:val="000000"/>
              </w:rPr>
            </w:pPr>
            <w:r>
              <w:rPr>
                <w:rFonts w:ascii="Calibri" w:hAnsi="Calibri" w:cs="Calibri"/>
                <w:color w:val="000000"/>
              </w:rPr>
              <w:t>32</w:t>
            </w:r>
          </w:p>
        </w:tc>
        <w:tc>
          <w:tcPr>
            <w:tcW w:w="4737" w:type="dxa"/>
          </w:tcPr>
          <w:p w:rsidR="004C5047" w:rsidDel="002576D2" w:rsidP="004C5047" w:rsidRDefault="004C5047" w14:paraId="33D2230E" w14:textId="37ECFF04">
            <w:r>
              <w:t>Total Undiscounted Cost for Eligible Non-recurring Expenses</w:t>
            </w:r>
          </w:p>
        </w:tc>
        <w:tc>
          <w:tcPr>
            <w:tcW w:w="7512" w:type="dxa"/>
          </w:tcPr>
          <w:p w:rsidR="004C5047" w:rsidDel="002576D2" w:rsidP="004C5047" w:rsidRDefault="004C5047" w14:paraId="1F97B278" w14:textId="72909097">
            <w:r>
              <w:t>The system will calculate and display the updated total undiscounted cost for eligible non-recurring expenses.</w:t>
            </w:r>
          </w:p>
        </w:tc>
      </w:tr>
      <w:tr w:rsidR="00CD3C1A" w:rsidDel="002576D2" w:rsidTr="004C5047" w14:paraId="5A00E9DC" w14:textId="77777777">
        <w:trPr>
          <w:cantSplit/>
          <w:trHeight w:val="269"/>
        </w:trPr>
        <w:tc>
          <w:tcPr>
            <w:tcW w:w="886" w:type="dxa"/>
          </w:tcPr>
          <w:p w:rsidR="00CD3C1A" w:rsidP="004C5047" w:rsidRDefault="00CB23AB" w14:paraId="4343ECE0" w14:textId="4EEB4458">
            <w:pPr>
              <w:jc w:val="center"/>
              <w:rPr>
                <w:rFonts w:ascii="Calibri" w:hAnsi="Calibri" w:cs="Calibri"/>
                <w:color w:val="000000"/>
              </w:rPr>
            </w:pPr>
            <w:r>
              <w:rPr>
                <w:rFonts w:ascii="Calibri" w:hAnsi="Calibri" w:cs="Calibri"/>
                <w:color w:val="000000"/>
              </w:rPr>
              <w:t>33</w:t>
            </w:r>
          </w:p>
        </w:tc>
        <w:tc>
          <w:tcPr>
            <w:tcW w:w="4737" w:type="dxa"/>
          </w:tcPr>
          <w:p w:rsidR="00CD3C1A" w:rsidP="004C5047" w:rsidRDefault="00CD3C1A" w14:paraId="1FE3366D" w14:textId="0C407340">
            <w:r>
              <w:t>Service Start Date</w:t>
            </w:r>
          </w:p>
        </w:tc>
        <w:tc>
          <w:tcPr>
            <w:tcW w:w="7512" w:type="dxa"/>
          </w:tcPr>
          <w:p w:rsidR="00CD3C1A" w:rsidP="004C5047" w:rsidRDefault="00CD3C1A" w14:paraId="6AABC066" w14:textId="4A8E4521">
            <w:r>
              <w:t>If the original service start date</w:t>
            </w:r>
            <w:r w:rsidR="00A74E7D">
              <w:t xml:space="preserve"> was delayed</w:t>
            </w:r>
            <w:r>
              <w:t xml:space="preserve">, </w:t>
            </w:r>
            <w:r w:rsidR="00A74E7D">
              <w:t xml:space="preserve">please enter </w:t>
            </w:r>
            <w:r>
              <w:t>the actual start date here.</w:t>
            </w:r>
          </w:p>
        </w:tc>
      </w:tr>
      <w:tr w:rsidR="00CD3C1A" w:rsidDel="002576D2" w:rsidTr="004C5047" w14:paraId="76C745FA" w14:textId="77777777">
        <w:trPr>
          <w:cantSplit/>
          <w:trHeight w:val="269"/>
        </w:trPr>
        <w:tc>
          <w:tcPr>
            <w:tcW w:w="886" w:type="dxa"/>
          </w:tcPr>
          <w:p w:rsidR="00CD3C1A" w:rsidP="00CD3C1A" w:rsidRDefault="00CB23AB" w14:paraId="25EBABCA" w14:textId="32A9B052">
            <w:pPr>
              <w:jc w:val="center"/>
              <w:rPr>
                <w:rFonts w:ascii="Calibri" w:hAnsi="Calibri" w:cs="Calibri"/>
                <w:color w:val="000000"/>
              </w:rPr>
            </w:pPr>
            <w:r>
              <w:rPr>
                <w:rFonts w:ascii="Calibri" w:hAnsi="Calibri"/>
              </w:rPr>
              <w:t>34</w:t>
            </w:r>
          </w:p>
        </w:tc>
        <w:tc>
          <w:tcPr>
            <w:tcW w:w="4737" w:type="dxa"/>
          </w:tcPr>
          <w:p w:rsidR="00CD3C1A" w:rsidP="00CD3C1A" w:rsidRDefault="00CD3C1A" w14:paraId="5D2A30F5" w14:textId="25906276">
            <w:r>
              <w:t>Service End</w:t>
            </w:r>
            <w:r w:rsidR="00A74E7D">
              <w:t>/Termination Date</w:t>
            </w:r>
          </w:p>
        </w:tc>
        <w:tc>
          <w:tcPr>
            <w:tcW w:w="7512" w:type="dxa"/>
          </w:tcPr>
          <w:p w:rsidR="00545813" w:rsidP="00CD3C1A" w:rsidRDefault="00A74E7D" w14:paraId="36A51945" w14:textId="45CFA1E8">
            <w:r>
              <w:t xml:space="preserve">If the service was ended or terminated earlier than the original service end/termination date, please enter the actual </w:t>
            </w:r>
            <w:r w:rsidRPr="00247697" w:rsidR="00CD3C1A">
              <w:t>end</w:t>
            </w:r>
            <w:r w:rsidR="00CD3C1A">
              <w:t xml:space="preserve"> </w:t>
            </w:r>
            <w:r>
              <w:t>or termination date here.</w:t>
            </w:r>
          </w:p>
        </w:tc>
      </w:tr>
      <w:tr w:rsidRPr="00B771D2" w:rsidR="00CD3C1A" w:rsidTr="004C5047" w14:paraId="3D72E595" w14:textId="77777777">
        <w:trPr>
          <w:cantSplit/>
          <w:trHeight w:val="269"/>
        </w:trPr>
        <w:tc>
          <w:tcPr>
            <w:tcW w:w="13135" w:type="dxa"/>
            <w:gridSpan w:val="3"/>
          </w:tcPr>
          <w:p w:rsidRPr="00496EE8" w:rsidR="00CD3C1A" w:rsidP="00CD3C1A" w:rsidRDefault="00CD3C1A" w14:paraId="49D2F7A2" w14:textId="52C37022">
            <w:pPr>
              <w:ind w:left="-15" w:firstLine="15"/>
              <w:jc w:val="center"/>
              <w:rPr>
                <w:b/>
              </w:rPr>
            </w:pPr>
            <w:r w:rsidRPr="00496EE8">
              <w:rPr>
                <w:b/>
                <w:i/>
              </w:rPr>
              <w:t>Certifications</w:t>
            </w:r>
          </w:p>
        </w:tc>
      </w:tr>
      <w:tr w:rsidRPr="00B771D2" w:rsidR="00CD3C1A" w:rsidTr="004C5047" w14:paraId="2DC568E3" w14:textId="77777777">
        <w:trPr>
          <w:cantSplit/>
          <w:trHeight w:val="269"/>
        </w:trPr>
        <w:tc>
          <w:tcPr>
            <w:tcW w:w="886" w:type="dxa"/>
          </w:tcPr>
          <w:p w:rsidRPr="00B771D2" w:rsidR="00CD3C1A" w:rsidP="00CD3C1A" w:rsidRDefault="00CB23AB" w14:paraId="25C5FBC9" w14:textId="32DE1727">
            <w:pPr>
              <w:jc w:val="center"/>
              <w:rPr>
                <w:rFonts w:ascii="Calibri" w:hAnsi="Calibri"/>
              </w:rPr>
            </w:pPr>
            <w:r>
              <w:rPr>
                <w:rFonts w:ascii="Calibri" w:hAnsi="Calibri"/>
              </w:rPr>
              <w:t>35</w:t>
            </w:r>
          </w:p>
        </w:tc>
        <w:tc>
          <w:tcPr>
            <w:tcW w:w="4737" w:type="dxa"/>
          </w:tcPr>
          <w:p w:rsidRPr="00B771D2" w:rsidR="00CD3C1A" w:rsidP="00CD3C1A" w:rsidRDefault="00CD3C1A" w14:paraId="3759137B" w14:textId="32919C4B">
            <w:r w:rsidRPr="00393247">
              <w:t xml:space="preserve">I certify that I am authorized to submit this </w:t>
            </w:r>
            <w:r>
              <w:t>request</w:t>
            </w:r>
            <w:r w:rsidRPr="00393247">
              <w:t>, that I have examined this request, and that, to the best of my knowledge, information, and belief, all statements of fact contained herein are true.</w:t>
            </w:r>
          </w:p>
        </w:tc>
        <w:tc>
          <w:tcPr>
            <w:tcW w:w="7512" w:type="dxa"/>
          </w:tcPr>
          <w:p w:rsidRPr="00B771D2" w:rsidR="00CD3C1A" w:rsidP="00CD3C1A" w:rsidRDefault="00CD3C1A" w14:paraId="7B95C258" w14:textId="0A4E9460">
            <w:r w:rsidRPr="00393247">
              <w:t>The authorized representative must provide this certification.</w:t>
            </w:r>
          </w:p>
        </w:tc>
      </w:tr>
      <w:tr w:rsidRPr="00B771D2" w:rsidR="00CD3C1A" w:rsidTr="004C5047" w14:paraId="5AEDC629" w14:textId="77777777">
        <w:trPr>
          <w:cantSplit/>
          <w:trHeight w:val="269"/>
        </w:trPr>
        <w:tc>
          <w:tcPr>
            <w:tcW w:w="886" w:type="dxa"/>
          </w:tcPr>
          <w:p w:rsidR="00CD3C1A" w:rsidP="00CD3C1A" w:rsidRDefault="00CB23AB" w14:paraId="652217E3" w14:textId="0D2AF316">
            <w:pPr>
              <w:jc w:val="center"/>
              <w:rPr>
                <w:rFonts w:ascii="Calibri" w:hAnsi="Calibri"/>
              </w:rPr>
            </w:pPr>
            <w:r>
              <w:rPr>
                <w:rFonts w:ascii="Calibri" w:hAnsi="Calibri"/>
              </w:rPr>
              <w:t>36</w:t>
            </w:r>
          </w:p>
        </w:tc>
        <w:tc>
          <w:tcPr>
            <w:tcW w:w="4737" w:type="dxa"/>
          </w:tcPr>
          <w:p w:rsidRPr="00B771D2" w:rsidR="00CD3C1A" w:rsidP="00CD3C1A" w:rsidRDefault="00CD3C1A" w14:paraId="67FB5566" w14:textId="5E5F4C50">
            <w:r>
              <w:t>I understand that all documentation associated with this request, including all billing records for services received, must be retained for a period of at least five years after the last date of service delivered in a particular funding year pursuant to 47 CFR § 54.631.</w:t>
            </w:r>
          </w:p>
        </w:tc>
        <w:tc>
          <w:tcPr>
            <w:tcW w:w="7512" w:type="dxa"/>
          </w:tcPr>
          <w:p w:rsidRPr="006B45A3" w:rsidR="00CD3C1A" w:rsidP="00CD3C1A" w:rsidRDefault="00CD3C1A" w14:paraId="43BA3E1D" w14:textId="482E8C57">
            <w:r w:rsidRPr="003118E6">
              <w:t>The authorized representative must provide this certification.</w:t>
            </w:r>
          </w:p>
        </w:tc>
      </w:tr>
      <w:tr w:rsidRPr="00B771D2" w:rsidR="00CD3C1A" w:rsidTr="004C5047" w14:paraId="57267F2D" w14:textId="77777777">
        <w:trPr>
          <w:cantSplit/>
          <w:trHeight w:val="269"/>
        </w:trPr>
        <w:tc>
          <w:tcPr>
            <w:tcW w:w="886" w:type="dxa"/>
          </w:tcPr>
          <w:p w:rsidRPr="00B771D2" w:rsidR="00CD3C1A" w:rsidP="00CD3C1A" w:rsidRDefault="00CB23AB" w14:paraId="71B6C51E" w14:textId="43BC4425">
            <w:pPr>
              <w:jc w:val="center"/>
              <w:rPr>
                <w:rFonts w:ascii="Calibri" w:hAnsi="Calibri"/>
              </w:rPr>
            </w:pPr>
            <w:r>
              <w:rPr>
                <w:rFonts w:ascii="Calibri" w:hAnsi="Calibri"/>
              </w:rPr>
              <w:t>37</w:t>
            </w:r>
          </w:p>
        </w:tc>
        <w:tc>
          <w:tcPr>
            <w:tcW w:w="4737" w:type="dxa"/>
          </w:tcPr>
          <w:p w:rsidRPr="00B771D2" w:rsidR="00CD3C1A" w:rsidP="00CD3C1A" w:rsidRDefault="00CD3C1A" w14:paraId="0BB50F81" w14:textId="77777777">
            <w:r w:rsidRPr="00B771D2">
              <w:t xml:space="preserve">Signature </w:t>
            </w:r>
          </w:p>
        </w:tc>
        <w:tc>
          <w:tcPr>
            <w:tcW w:w="7512" w:type="dxa"/>
          </w:tcPr>
          <w:p w:rsidRPr="00B771D2" w:rsidR="00CD3C1A" w:rsidP="00CD3C1A" w:rsidRDefault="00CD3C1A" w14:paraId="4716F408" w14:textId="5F65061D">
            <w:r w:rsidRPr="003118E6">
              <w:t xml:space="preserve">The authorized representative </w:t>
            </w:r>
            <w:r>
              <w:t xml:space="preserve">is required to provide all required certifications and signatures </w:t>
            </w:r>
            <w:r w:rsidRPr="00B771D2">
              <w:t xml:space="preserve">The </w:t>
            </w:r>
            <w:r>
              <w:t xml:space="preserve">Post-Commitment Request Form </w:t>
            </w:r>
            <w:r w:rsidRPr="00B771D2">
              <w:t>must be certified electronically</w:t>
            </w:r>
            <w:r>
              <w:t>.</w:t>
            </w:r>
          </w:p>
        </w:tc>
      </w:tr>
      <w:tr w:rsidRPr="00B771D2" w:rsidR="00CD3C1A" w:rsidTr="004C5047" w14:paraId="0CBFA23A" w14:textId="77777777">
        <w:trPr>
          <w:cantSplit/>
          <w:trHeight w:val="269"/>
        </w:trPr>
        <w:tc>
          <w:tcPr>
            <w:tcW w:w="886" w:type="dxa"/>
          </w:tcPr>
          <w:p w:rsidRPr="00B771D2" w:rsidR="00CD3C1A" w:rsidP="00CD3C1A" w:rsidRDefault="00CB23AB" w14:paraId="7AE9B530" w14:textId="288F1F47">
            <w:pPr>
              <w:jc w:val="center"/>
              <w:rPr>
                <w:rFonts w:ascii="Calibri" w:hAnsi="Calibri"/>
              </w:rPr>
            </w:pPr>
            <w:r>
              <w:rPr>
                <w:rFonts w:ascii="Calibri" w:hAnsi="Calibri"/>
              </w:rPr>
              <w:t>38</w:t>
            </w:r>
          </w:p>
        </w:tc>
        <w:tc>
          <w:tcPr>
            <w:tcW w:w="4737" w:type="dxa"/>
          </w:tcPr>
          <w:p w:rsidRPr="00B771D2" w:rsidR="00CD3C1A" w:rsidP="00CD3C1A" w:rsidRDefault="00CD3C1A" w14:paraId="72D8FC74" w14:textId="77777777">
            <w:r w:rsidRPr="00B771D2">
              <w:t>Date Submitted</w:t>
            </w:r>
          </w:p>
        </w:tc>
        <w:tc>
          <w:tcPr>
            <w:tcW w:w="7512" w:type="dxa"/>
          </w:tcPr>
          <w:p w:rsidRPr="00B771D2" w:rsidR="00CD3C1A" w:rsidP="00CD3C1A" w:rsidRDefault="00CD3C1A" w14:paraId="57B81322" w14:textId="77777777">
            <w:r w:rsidRPr="00B771D2">
              <w:t>Auto generated by system.</w:t>
            </w:r>
          </w:p>
        </w:tc>
      </w:tr>
      <w:tr w:rsidRPr="00B771D2" w:rsidR="00CD3C1A" w:rsidTr="004C5047" w14:paraId="7F3B3A61" w14:textId="77777777">
        <w:trPr>
          <w:cantSplit/>
          <w:trHeight w:val="70"/>
        </w:trPr>
        <w:tc>
          <w:tcPr>
            <w:tcW w:w="886" w:type="dxa"/>
          </w:tcPr>
          <w:p w:rsidRPr="00B771D2" w:rsidR="00CD3C1A" w:rsidP="00CD3C1A" w:rsidRDefault="00CB23AB" w14:paraId="2EBF4285" w14:textId="15AFA67C">
            <w:pPr>
              <w:jc w:val="center"/>
              <w:rPr>
                <w:rFonts w:ascii="Calibri" w:hAnsi="Calibri"/>
              </w:rPr>
            </w:pPr>
            <w:r>
              <w:rPr>
                <w:rFonts w:ascii="Calibri" w:hAnsi="Calibri"/>
              </w:rPr>
              <w:t>39</w:t>
            </w:r>
          </w:p>
        </w:tc>
        <w:tc>
          <w:tcPr>
            <w:tcW w:w="4737" w:type="dxa"/>
          </w:tcPr>
          <w:p w:rsidRPr="00B771D2" w:rsidR="00CD3C1A" w:rsidP="00CD3C1A" w:rsidRDefault="00CD3C1A" w14:paraId="7A67ABAC" w14:textId="77777777">
            <w:r w:rsidRPr="00B771D2">
              <w:t>Date Signed</w:t>
            </w:r>
          </w:p>
        </w:tc>
        <w:tc>
          <w:tcPr>
            <w:tcW w:w="7512" w:type="dxa"/>
          </w:tcPr>
          <w:p w:rsidRPr="00B771D2" w:rsidR="00CD3C1A" w:rsidP="00CD3C1A" w:rsidRDefault="00CD3C1A" w14:paraId="74F76F3A" w14:textId="77777777">
            <w:r w:rsidRPr="00B771D2">
              <w:t>Auto generated by system.</w:t>
            </w:r>
          </w:p>
        </w:tc>
      </w:tr>
      <w:tr w:rsidRPr="00B771D2" w:rsidR="00CD3C1A" w:rsidTr="004C5047" w14:paraId="5EBE5297" w14:textId="77777777">
        <w:trPr>
          <w:cantSplit/>
          <w:trHeight w:val="269"/>
        </w:trPr>
        <w:tc>
          <w:tcPr>
            <w:tcW w:w="886" w:type="dxa"/>
          </w:tcPr>
          <w:p w:rsidRPr="00B771D2" w:rsidR="00CD3C1A" w:rsidP="00CD3C1A" w:rsidRDefault="00CB23AB" w14:paraId="1E3B9646" w14:textId="0E92A5A9">
            <w:pPr>
              <w:jc w:val="center"/>
              <w:rPr>
                <w:rFonts w:ascii="Calibri" w:hAnsi="Calibri"/>
              </w:rPr>
            </w:pPr>
            <w:r>
              <w:rPr>
                <w:rFonts w:ascii="Calibri" w:hAnsi="Calibri"/>
              </w:rPr>
              <w:t>40</w:t>
            </w:r>
          </w:p>
        </w:tc>
        <w:tc>
          <w:tcPr>
            <w:tcW w:w="4737" w:type="dxa"/>
          </w:tcPr>
          <w:p w:rsidRPr="00B771D2" w:rsidR="00CD3C1A" w:rsidP="00CD3C1A" w:rsidRDefault="00CD3C1A" w14:paraId="6F00B8CB" w14:textId="15373977">
            <w:r>
              <w:t>Authorized Person</w:t>
            </w:r>
            <w:r w:rsidRPr="00B771D2">
              <w:t xml:space="preserve"> Name</w:t>
            </w:r>
          </w:p>
        </w:tc>
        <w:tc>
          <w:tcPr>
            <w:tcW w:w="7512" w:type="dxa"/>
          </w:tcPr>
          <w:p w:rsidRPr="00B771D2" w:rsidR="00CD3C1A" w:rsidP="00CD3C1A" w:rsidRDefault="00CD3C1A" w14:paraId="61E5C2BF" w14:textId="035228AA">
            <w:r w:rsidRPr="00B771D2">
              <w:t xml:space="preserve">This is the name of the </w:t>
            </w:r>
            <w:r>
              <w:t>Authorized Person</w:t>
            </w:r>
            <w:r w:rsidRPr="00B771D2">
              <w:t xml:space="preserve"> </w:t>
            </w:r>
            <w:r>
              <w:t>certifying</w:t>
            </w:r>
            <w:r w:rsidRPr="00B771D2">
              <w:t xml:space="preserve"> </w:t>
            </w:r>
            <w:r>
              <w:t>the Post-Commitment Request Form on behalf of the applicant.  This field will be auto-populated if the name of the Authorized Person is already within the system.</w:t>
            </w:r>
          </w:p>
        </w:tc>
      </w:tr>
      <w:tr w:rsidRPr="00B771D2" w:rsidR="00CD3C1A" w:rsidTr="004C5047" w14:paraId="22E4F067" w14:textId="77777777">
        <w:trPr>
          <w:cantSplit/>
          <w:trHeight w:val="269"/>
        </w:trPr>
        <w:tc>
          <w:tcPr>
            <w:tcW w:w="886" w:type="dxa"/>
          </w:tcPr>
          <w:p w:rsidRPr="00B771D2" w:rsidR="00CD3C1A" w:rsidP="00CD3C1A" w:rsidRDefault="00CB23AB" w14:paraId="467361D7" w14:textId="2AEA0A3B">
            <w:pPr>
              <w:jc w:val="center"/>
              <w:rPr>
                <w:rFonts w:ascii="Calibri" w:hAnsi="Calibri"/>
              </w:rPr>
            </w:pPr>
            <w:r>
              <w:rPr>
                <w:rFonts w:ascii="Calibri" w:hAnsi="Calibri"/>
              </w:rPr>
              <w:lastRenderedPageBreak/>
              <w:t>41</w:t>
            </w:r>
          </w:p>
        </w:tc>
        <w:tc>
          <w:tcPr>
            <w:tcW w:w="4737" w:type="dxa"/>
          </w:tcPr>
          <w:p w:rsidRPr="00B771D2" w:rsidR="00CD3C1A" w:rsidP="00CD3C1A" w:rsidRDefault="00CD3C1A" w14:paraId="537D6007" w14:textId="36A701DA">
            <w:r>
              <w:t>Authorized Person</w:t>
            </w:r>
            <w:r w:rsidRPr="00B771D2">
              <w:t>’s Employer</w:t>
            </w:r>
          </w:p>
        </w:tc>
        <w:tc>
          <w:tcPr>
            <w:tcW w:w="7512" w:type="dxa"/>
          </w:tcPr>
          <w:p w:rsidRPr="00B771D2" w:rsidR="00CD3C1A" w:rsidP="00CD3C1A" w:rsidRDefault="00CD3C1A" w14:paraId="3DC481F4" w14:textId="3EEAA21E">
            <w:r w:rsidRPr="00B771D2">
              <w:t xml:space="preserve">This is the name of the employer of the </w:t>
            </w:r>
            <w:r>
              <w:t>Authorized Person</w:t>
            </w:r>
            <w:r w:rsidRPr="00B771D2">
              <w:t xml:space="preserve"> </w:t>
            </w:r>
            <w:r>
              <w:t>certifying</w:t>
            </w:r>
            <w:r w:rsidRPr="00B771D2">
              <w:t xml:space="preserve"> the </w:t>
            </w:r>
            <w:r w:rsidRPr="00FE605F">
              <w:t>Post-Commitment Request</w:t>
            </w:r>
            <w:r>
              <w:t xml:space="preserve"> Form on behalf of the applicant. </w:t>
            </w:r>
            <w:r w:rsidRPr="00B771D2">
              <w:t xml:space="preserve"> </w:t>
            </w:r>
            <w:r>
              <w:t>This field will be auto-populated if already within the system.</w:t>
            </w:r>
          </w:p>
        </w:tc>
      </w:tr>
      <w:tr w:rsidRPr="00B771D2" w:rsidR="00CD3C1A" w:rsidTr="004C5047" w14:paraId="5466875D" w14:textId="77777777">
        <w:trPr>
          <w:cantSplit/>
          <w:trHeight w:val="269"/>
        </w:trPr>
        <w:tc>
          <w:tcPr>
            <w:tcW w:w="886" w:type="dxa"/>
          </w:tcPr>
          <w:p w:rsidRPr="00B771D2" w:rsidR="00CD3C1A" w:rsidP="00CD3C1A" w:rsidRDefault="00CB23AB" w14:paraId="43E759B6" w14:textId="6F9737FF">
            <w:pPr>
              <w:jc w:val="center"/>
              <w:rPr>
                <w:rFonts w:ascii="Calibri" w:hAnsi="Calibri"/>
              </w:rPr>
            </w:pPr>
            <w:r>
              <w:rPr>
                <w:rFonts w:ascii="Calibri" w:hAnsi="Calibri"/>
              </w:rPr>
              <w:t>42</w:t>
            </w:r>
          </w:p>
        </w:tc>
        <w:tc>
          <w:tcPr>
            <w:tcW w:w="4737" w:type="dxa"/>
          </w:tcPr>
          <w:p w:rsidRPr="00B771D2" w:rsidR="00CD3C1A" w:rsidP="00CD3C1A" w:rsidRDefault="00CD3C1A" w14:paraId="1D698119" w14:textId="6142FDE7">
            <w:r>
              <w:t>Authorized Person</w:t>
            </w:r>
            <w:r w:rsidRPr="00B771D2">
              <w:t>’s Employer FCC RN</w:t>
            </w:r>
          </w:p>
        </w:tc>
        <w:tc>
          <w:tcPr>
            <w:tcW w:w="7512" w:type="dxa"/>
          </w:tcPr>
          <w:p w:rsidRPr="00B771D2" w:rsidR="00CD3C1A" w:rsidP="00CD3C1A" w:rsidRDefault="00CD3C1A" w14:paraId="1D544487" w14:textId="7F6AB691">
            <w:r w:rsidRPr="00B771D2">
              <w:t xml:space="preserve">This is the FCC RN of the </w:t>
            </w:r>
            <w:r>
              <w:t>Authorized Person</w:t>
            </w:r>
            <w:r w:rsidRPr="00B771D2">
              <w:t xml:space="preserve"> </w:t>
            </w:r>
            <w:r>
              <w:t>certifying</w:t>
            </w:r>
            <w:r w:rsidRPr="00B771D2">
              <w:t xml:space="preserve"> the </w:t>
            </w:r>
            <w:r w:rsidRPr="00FE605F">
              <w:t xml:space="preserve">Post-Commitment Request </w:t>
            </w:r>
            <w:r>
              <w:t>Form on behalf of the applicant.  This field will be auto-populated if already within the system.</w:t>
            </w:r>
          </w:p>
        </w:tc>
      </w:tr>
      <w:tr w:rsidRPr="00B771D2" w:rsidR="00CD3C1A" w:rsidTr="004C5047" w14:paraId="34EED252" w14:textId="77777777">
        <w:trPr>
          <w:cantSplit/>
          <w:trHeight w:val="269"/>
        </w:trPr>
        <w:tc>
          <w:tcPr>
            <w:tcW w:w="886" w:type="dxa"/>
          </w:tcPr>
          <w:p w:rsidRPr="00B771D2" w:rsidR="00CD3C1A" w:rsidP="00CD3C1A" w:rsidRDefault="00CB23AB" w14:paraId="7C63E88D" w14:textId="174C252E">
            <w:pPr>
              <w:jc w:val="center"/>
              <w:rPr>
                <w:rFonts w:ascii="Calibri" w:hAnsi="Calibri"/>
              </w:rPr>
            </w:pPr>
            <w:r>
              <w:rPr>
                <w:rFonts w:ascii="Calibri" w:hAnsi="Calibri"/>
              </w:rPr>
              <w:t>43</w:t>
            </w:r>
          </w:p>
        </w:tc>
        <w:tc>
          <w:tcPr>
            <w:tcW w:w="4737" w:type="dxa"/>
          </w:tcPr>
          <w:p w:rsidRPr="00B771D2" w:rsidR="00CD3C1A" w:rsidP="00CD3C1A" w:rsidRDefault="00CD3C1A" w14:paraId="1FDD6D66" w14:textId="5ACFB85E">
            <w:r>
              <w:t>Authorized Person</w:t>
            </w:r>
            <w:r w:rsidRPr="00B771D2">
              <w:t>’s Title/Position</w:t>
            </w:r>
          </w:p>
        </w:tc>
        <w:tc>
          <w:tcPr>
            <w:tcW w:w="7512" w:type="dxa"/>
          </w:tcPr>
          <w:p w:rsidRPr="00B771D2" w:rsidR="00CD3C1A" w:rsidP="00CD3C1A" w:rsidRDefault="00CD3C1A" w14:paraId="6F68B8A9" w14:textId="3B3305A0">
            <w:r w:rsidRPr="00B771D2">
              <w:t xml:space="preserve">This is the title of the </w:t>
            </w:r>
            <w:r>
              <w:t>Authorized Person</w:t>
            </w:r>
            <w:r w:rsidRPr="00B771D2">
              <w:t xml:space="preserve"> </w:t>
            </w:r>
            <w:r>
              <w:t>certifying</w:t>
            </w:r>
            <w:r w:rsidRPr="00B771D2">
              <w:t xml:space="preserve"> the</w:t>
            </w:r>
            <w:r>
              <w:t xml:space="preserve"> </w:t>
            </w:r>
            <w:r w:rsidRPr="00FE605F">
              <w:t>Post-Commitment Request</w:t>
            </w:r>
            <w:r>
              <w:t xml:space="preserve"> Form on behalf of the applicant.  This field will be auto-populated if already within the system.</w:t>
            </w:r>
          </w:p>
        </w:tc>
      </w:tr>
      <w:tr w:rsidRPr="00B771D2" w:rsidR="00CD3C1A" w:rsidTr="004C5047" w14:paraId="35F42D06" w14:textId="77777777">
        <w:trPr>
          <w:cantSplit/>
          <w:trHeight w:val="269"/>
        </w:trPr>
        <w:tc>
          <w:tcPr>
            <w:tcW w:w="886" w:type="dxa"/>
          </w:tcPr>
          <w:p w:rsidRPr="00B771D2" w:rsidR="00CD3C1A" w:rsidP="00CD3C1A" w:rsidRDefault="00CB23AB" w14:paraId="490754D4" w14:textId="5F3B0CC8">
            <w:pPr>
              <w:jc w:val="center"/>
              <w:rPr>
                <w:rFonts w:ascii="Calibri" w:hAnsi="Calibri"/>
              </w:rPr>
            </w:pPr>
            <w:r>
              <w:rPr>
                <w:rFonts w:ascii="Calibri" w:hAnsi="Calibri"/>
              </w:rPr>
              <w:t>44</w:t>
            </w:r>
          </w:p>
        </w:tc>
        <w:tc>
          <w:tcPr>
            <w:tcW w:w="4737" w:type="dxa"/>
          </w:tcPr>
          <w:p w:rsidRPr="00B771D2" w:rsidR="00CD3C1A" w:rsidP="00CD3C1A" w:rsidRDefault="00CD3C1A" w14:paraId="394E15F8" w14:textId="379AAA95">
            <w:r>
              <w:t>Authorized Person</w:t>
            </w:r>
            <w:r w:rsidRPr="00B771D2">
              <w:t>’s Mailing Address</w:t>
            </w:r>
          </w:p>
        </w:tc>
        <w:tc>
          <w:tcPr>
            <w:tcW w:w="7512" w:type="dxa"/>
          </w:tcPr>
          <w:p w:rsidRPr="00B771D2" w:rsidR="00CD3C1A" w:rsidP="00CD3C1A" w:rsidRDefault="00CD3C1A" w14:paraId="34FF74A1" w14:textId="4D62A365">
            <w:r w:rsidRPr="00B771D2">
              <w:t xml:space="preserve">This is the address (can be physical address or mailing address) of the </w:t>
            </w:r>
            <w:r>
              <w:t>Authorized Person</w:t>
            </w:r>
            <w:r w:rsidRPr="00B771D2">
              <w:t xml:space="preserve"> </w:t>
            </w:r>
            <w:r>
              <w:t>certifying</w:t>
            </w:r>
            <w:r w:rsidRPr="00B771D2">
              <w:t xml:space="preserve"> the </w:t>
            </w:r>
            <w:r w:rsidRPr="00FE605F">
              <w:t xml:space="preserve">Post-Commitment Request </w:t>
            </w:r>
            <w:r>
              <w:t xml:space="preserve">Form on behalf of the applicant. </w:t>
            </w:r>
            <w:r w:rsidRPr="00B771D2">
              <w:t xml:space="preserve"> </w:t>
            </w:r>
            <w:r>
              <w:t>This field will be auto-populated if already within the system.</w:t>
            </w:r>
          </w:p>
        </w:tc>
      </w:tr>
      <w:tr w:rsidRPr="00B771D2" w:rsidR="00CD3C1A" w:rsidTr="004C5047" w14:paraId="7499FACE" w14:textId="77777777">
        <w:trPr>
          <w:cantSplit/>
          <w:trHeight w:val="269"/>
        </w:trPr>
        <w:tc>
          <w:tcPr>
            <w:tcW w:w="886" w:type="dxa"/>
          </w:tcPr>
          <w:p w:rsidRPr="00B771D2" w:rsidR="00CD3C1A" w:rsidP="00CD3C1A" w:rsidRDefault="00CB23AB" w14:paraId="737019D7" w14:textId="776641E6">
            <w:pPr>
              <w:jc w:val="center"/>
              <w:rPr>
                <w:rFonts w:ascii="Calibri" w:hAnsi="Calibri"/>
              </w:rPr>
            </w:pPr>
            <w:r>
              <w:rPr>
                <w:rFonts w:ascii="Calibri" w:hAnsi="Calibri"/>
              </w:rPr>
              <w:t>45</w:t>
            </w:r>
          </w:p>
        </w:tc>
        <w:tc>
          <w:tcPr>
            <w:tcW w:w="4737" w:type="dxa"/>
          </w:tcPr>
          <w:p w:rsidRPr="00B771D2" w:rsidR="00CD3C1A" w:rsidP="00CD3C1A" w:rsidRDefault="00CD3C1A" w14:paraId="2E9C4511" w14:textId="37817ADB">
            <w:r>
              <w:t>Authorized Person</w:t>
            </w:r>
            <w:r w:rsidRPr="00B771D2">
              <w:t xml:space="preserve"> Telephone Number</w:t>
            </w:r>
          </w:p>
        </w:tc>
        <w:tc>
          <w:tcPr>
            <w:tcW w:w="7512" w:type="dxa"/>
          </w:tcPr>
          <w:p w:rsidRPr="00B771D2" w:rsidR="00CD3C1A" w:rsidP="00CD3C1A" w:rsidRDefault="00CD3C1A" w14:paraId="2A52F2CD" w14:textId="50D273AB">
            <w:r w:rsidRPr="00B771D2">
              <w:t xml:space="preserve">This is the telephone number of the </w:t>
            </w:r>
            <w:r>
              <w:t>Authorized Person</w:t>
            </w:r>
            <w:r w:rsidRPr="00B771D2">
              <w:t xml:space="preserve"> </w:t>
            </w:r>
            <w:r>
              <w:t>certifying</w:t>
            </w:r>
            <w:r w:rsidRPr="00B771D2">
              <w:t xml:space="preserve"> the </w:t>
            </w:r>
            <w:r w:rsidRPr="00FE605F">
              <w:t>Post-Commitment Request</w:t>
            </w:r>
            <w:r>
              <w:t xml:space="preserve"> Form on behalf of the applicant. This field will be auto-populated if already within the system.</w:t>
            </w:r>
          </w:p>
        </w:tc>
      </w:tr>
      <w:tr w:rsidRPr="00561815" w:rsidR="00CD3C1A" w:rsidTr="004C5047" w14:paraId="0A784248" w14:textId="77777777">
        <w:trPr>
          <w:cantSplit/>
          <w:trHeight w:val="269"/>
        </w:trPr>
        <w:tc>
          <w:tcPr>
            <w:tcW w:w="886" w:type="dxa"/>
          </w:tcPr>
          <w:p w:rsidRPr="00B771D2" w:rsidR="00CD3C1A" w:rsidP="00CD3C1A" w:rsidRDefault="00CB23AB" w14:paraId="5237A2CD" w14:textId="28FB0E51">
            <w:pPr>
              <w:jc w:val="center"/>
              <w:rPr>
                <w:rFonts w:ascii="Calibri" w:hAnsi="Calibri"/>
              </w:rPr>
            </w:pPr>
            <w:r>
              <w:rPr>
                <w:rFonts w:ascii="Calibri" w:hAnsi="Calibri"/>
              </w:rPr>
              <w:t>46</w:t>
            </w:r>
          </w:p>
        </w:tc>
        <w:tc>
          <w:tcPr>
            <w:tcW w:w="4737" w:type="dxa"/>
          </w:tcPr>
          <w:p w:rsidRPr="00B771D2" w:rsidR="00CD3C1A" w:rsidP="00CD3C1A" w:rsidRDefault="00CD3C1A" w14:paraId="3B6D76F4" w14:textId="7D647AB8">
            <w:r>
              <w:t>Authorized Person</w:t>
            </w:r>
            <w:r w:rsidRPr="00B771D2">
              <w:t xml:space="preserve"> Email Address</w:t>
            </w:r>
          </w:p>
        </w:tc>
        <w:tc>
          <w:tcPr>
            <w:tcW w:w="7512" w:type="dxa"/>
          </w:tcPr>
          <w:p w:rsidRPr="00B771D2" w:rsidR="00CD3C1A" w:rsidP="00CD3C1A" w:rsidRDefault="00CD3C1A" w14:paraId="52746429" w14:textId="464C9F14">
            <w:r w:rsidRPr="00B771D2">
              <w:t xml:space="preserve">This is the email address of the </w:t>
            </w:r>
            <w:r>
              <w:t>Authorized Person</w:t>
            </w:r>
            <w:r w:rsidRPr="00B771D2">
              <w:t xml:space="preserve"> </w:t>
            </w:r>
            <w:r>
              <w:t>certifying</w:t>
            </w:r>
            <w:r w:rsidRPr="00B771D2">
              <w:t xml:space="preserve"> the </w:t>
            </w:r>
            <w:r w:rsidRPr="00FE605F">
              <w:t>Post-Commitment Request</w:t>
            </w:r>
            <w:r>
              <w:t xml:space="preserve"> Form on behalf of the applicant.  This field will be auto-populated if already within the system.</w:t>
            </w:r>
          </w:p>
        </w:tc>
      </w:tr>
    </w:tbl>
    <w:p w:rsidR="0085768C" w:rsidP="00D71ACF" w:rsidRDefault="0085768C" w14:paraId="429381AC" w14:textId="49CBF89E"/>
    <w:p w:rsidR="00875114" w:rsidP="00875114" w:rsidRDefault="00875114" w14:paraId="702A5548" w14:textId="77777777">
      <w:pPr>
        <w:rPr>
          <w:b/>
          <w:bCs/>
        </w:rPr>
      </w:pPr>
      <w:r>
        <w:rPr>
          <w:b/>
          <w:bCs/>
        </w:rPr>
        <w:t>FCC NOTICE FOR INDIVIDUALS REQUIRED BY THE PRIVACY ACT AND THE PAPERWORK REDUCTION ACT</w:t>
      </w:r>
    </w:p>
    <w:p w:rsidR="00875114" w:rsidP="00875114" w:rsidRDefault="00875114" w14:paraId="23169CD3" w14:textId="77777777">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875114" w:rsidP="00875114" w:rsidRDefault="00875114" w14:paraId="358B1342" w14:textId="73235D37">
      <w:pPr>
        <w:spacing w:after="120"/>
        <w:rPr>
          <w:color w:val="000000"/>
        </w:rPr>
      </w:pPr>
      <w:r>
        <w:rPr>
          <w:color w:val="000000"/>
        </w:rPr>
        <w:t>We have estimated that your response to this collection of information will take</w:t>
      </w:r>
      <w:r w:rsidR="009D1E2B">
        <w:rPr>
          <w:color w:val="000000"/>
        </w:rPr>
        <w:t xml:space="preserve"> 0.3 </w:t>
      </w:r>
      <w:r>
        <w:rPr>
          <w:color w:val="000000"/>
        </w:rPr>
        <w:t>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w:t>
      </w:r>
      <w:r>
        <w:rPr>
          <w:color w:val="000000"/>
        </w:rPr>
        <w:lastRenderedPageBreak/>
        <w:t xml:space="preserve">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875114" w:rsidP="00875114" w:rsidRDefault="00875114" w14:paraId="336EA531" w14:textId="77777777">
      <w:pPr>
        <w:spacing w:after="120"/>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875114" w:rsidP="00875114" w:rsidRDefault="00875114" w14:paraId="36C416F4" w14:textId="77777777">
      <w:pPr>
        <w:spacing w:after="120"/>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00875114" w:rsidP="00D71ACF" w:rsidRDefault="00875114" w14:paraId="310D8EC1" w14:textId="77777777"/>
    <w:sectPr w:rsidR="00875114" w:rsidSect="00210560">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DC458" w14:textId="77777777" w:rsidR="00F16F0D" w:rsidRDefault="00F16F0D" w:rsidP="00685BDA">
      <w:pPr>
        <w:spacing w:after="0" w:line="240" w:lineRule="auto"/>
      </w:pPr>
      <w:r>
        <w:separator/>
      </w:r>
    </w:p>
  </w:endnote>
  <w:endnote w:type="continuationSeparator" w:id="0">
    <w:p w14:paraId="32D5960F" w14:textId="77777777" w:rsidR="00F16F0D" w:rsidRDefault="00F16F0D" w:rsidP="00685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05905C00" w14:textId="1EAC0546" w:rsidR="009B790C" w:rsidRDefault="009B790C">
        <w:pPr>
          <w:pStyle w:val="Footer"/>
          <w:jc w:val="center"/>
        </w:pPr>
        <w:r>
          <w:fldChar w:fldCharType="begin"/>
        </w:r>
        <w:r>
          <w:instrText xml:space="preserve"> PAGE   \* MERGEFORMAT </w:instrText>
        </w:r>
        <w:r>
          <w:fldChar w:fldCharType="separate"/>
        </w:r>
        <w:r w:rsidR="00353A23">
          <w:rPr>
            <w:noProof/>
          </w:rPr>
          <w:t>8</w:t>
        </w:r>
        <w:r>
          <w:rPr>
            <w:noProof/>
          </w:rPr>
          <w:fldChar w:fldCharType="end"/>
        </w:r>
      </w:p>
    </w:sdtContent>
  </w:sdt>
  <w:p w14:paraId="0E261D62" w14:textId="77777777" w:rsidR="009B790C" w:rsidRDefault="009B7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31498" w14:textId="77777777" w:rsidR="00F16F0D" w:rsidRDefault="00F16F0D" w:rsidP="00685BDA">
      <w:pPr>
        <w:spacing w:after="0" w:line="240" w:lineRule="auto"/>
      </w:pPr>
      <w:r>
        <w:separator/>
      </w:r>
    </w:p>
  </w:footnote>
  <w:footnote w:type="continuationSeparator" w:id="0">
    <w:p w14:paraId="7D9A04DA" w14:textId="77777777" w:rsidR="00F16F0D" w:rsidRDefault="00F16F0D" w:rsidP="00685B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4CC6F" w14:textId="46D6E158" w:rsidR="00A23F11" w:rsidRPr="00A23F11" w:rsidRDefault="00A23F11">
    <w:pPr>
      <w:pStyle w:val="Header"/>
      <w:rPr>
        <w:b/>
      </w:rPr>
    </w:pPr>
    <w:r w:rsidRPr="00A23F11">
      <w:rPr>
        <w:b/>
      </w:rPr>
      <w:t>OMB 3060</w:t>
    </w:r>
    <w:r w:rsidR="0066278B">
      <w:rPr>
        <w:b/>
      </w:rPr>
      <w:t>-0804</w:t>
    </w:r>
  </w:p>
  <w:p w14:paraId="5CA9AED7" w14:textId="613F6AB5" w:rsidR="009B790C" w:rsidRDefault="00A23F11" w:rsidP="00D71ACF">
    <w:pPr>
      <w:pStyle w:val="Header"/>
      <w:tabs>
        <w:tab w:val="clear" w:pos="4680"/>
        <w:tab w:val="clear" w:pos="9360"/>
        <w:tab w:val="left" w:pos="1365"/>
      </w:tabs>
    </w:pPr>
    <w:r w:rsidRPr="00A23F11">
      <w:rPr>
        <w:b/>
      </w:rPr>
      <w:t>X/X/2020</w:t>
    </w:r>
    <w:r w:rsidR="00D71ACF">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A23BC"/>
    <w:multiLevelType w:val="hybridMultilevel"/>
    <w:tmpl w:val="D610A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AB4999"/>
    <w:multiLevelType w:val="hybridMultilevel"/>
    <w:tmpl w:val="54803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34D5B"/>
    <w:multiLevelType w:val="hybridMultilevel"/>
    <w:tmpl w:val="ACF021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892CB5"/>
    <w:multiLevelType w:val="hybridMultilevel"/>
    <w:tmpl w:val="C81C7DCC"/>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74125B06">
      <w:start w:val="1"/>
      <w:numFmt w:val="lowerRoman"/>
      <w:lvlText w:val="(%3)"/>
      <w:lvlJc w:val="left"/>
      <w:pPr>
        <w:ind w:left="2700" w:hanging="720"/>
      </w:pPr>
      <w:rPr>
        <w:rFonts w:hint="default"/>
      </w:rPr>
    </w:lvl>
    <w:lvl w:ilvl="3" w:tplc="676C29B4">
      <w:start w:val="1"/>
      <w:numFmt w:val="lowerLetter"/>
      <w:lvlText w:val="(%4)"/>
      <w:lvlJc w:val="left"/>
      <w:pPr>
        <w:ind w:left="2880" w:hanging="360"/>
      </w:pPr>
      <w:rPr>
        <w:rFonts w:hint="default"/>
        <w:color w:val="00000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0F5FF7"/>
    <w:multiLevelType w:val="hybridMultilevel"/>
    <w:tmpl w:val="98022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921E78"/>
    <w:multiLevelType w:val="hybridMultilevel"/>
    <w:tmpl w:val="46C8C3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D96615"/>
    <w:multiLevelType w:val="hybridMultilevel"/>
    <w:tmpl w:val="FDA08D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A92ABB"/>
    <w:multiLevelType w:val="hybridMultilevel"/>
    <w:tmpl w:val="1512C32C"/>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0176F7"/>
    <w:multiLevelType w:val="hybridMultilevel"/>
    <w:tmpl w:val="5972E4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2"/>
  </w:num>
  <w:num w:numId="4">
    <w:abstractNumId w:val="10"/>
  </w:num>
  <w:num w:numId="5">
    <w:abstractNumId w:val="8"/>
  </w:num>
  <w:num w:numId="6">
    <w:abstractNumId w:val="15"/>
  </w:num>
  <w:num w:numId="7">
    <w:abstractNumId w:val="11"/>
  </w:num>
  <w:num w:numId="8">
    <w:abstractNumId w:val="1"/>
  </w:num>
  <w:num w:numId="9">
    <w:abstractNumId w:val="6"/>
  </w:num>
  <w:num w:numId="10">
    <w:abstractNumId w:val="2"/>
  </w:num>
  <w:num w:numId="11">
    <w:abstractNumId w:val="7"/>
  </w:num>
  <w:num w:numId="12">
    <w:abstractNumId w:val="3"/>
  </w:num>
  <w:num w:numId="13">
    <w:abstractNumId w:val="9"/>
  </w:num>
  <w:num w:numId="14">
    <w:abstractNumId w:val="16"/>
  </w:num>
  <w:num w:numId="15">
    <w:abstractNumId w:val="14"/>
  </w:num>
  <w:num w:numId="16">
    <w:abstractNumId w:val="1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sDQ1MbQ0NLMwMrBU0lEKTi0uzszPAykwrgUASEnGcywAAAA="/>
  </w:docVars>
  <w:rsids>
    <w:rsidRoot w:val="00685BDA"/>
    <w:rsid w:val="000007E1"/>
    <w:rsid w:val="00002C4B"/>
    <w:rsid w:val="00013733"/>
    <w:rsid w:val="00020BD1"/>
    <w:rsid w:val="00022B75"/>
    <w:rsid w:val="00030C51"/>
    <w:rsid w:val="0003248D"/>
    <w:rsid w:val="000340F1"/>
    <w:rsid w:val="00035565"/>
    <w:rsid w:val="00036E98"/>
    <w:rsid w:val="000465F4"/>
    <w:rsid w:val="0004727D"/>
    <w:rsid w:val="00047915"/>
    <w:rsid w:val="00050C30"/>
    <w:rsid w:val="0005590B"/>
    <w:rsid w:val="000573A1"/>
    <w:rsid w:val="00065B07"/>
    <w:rsid w:val="00065FDA"/>
    <w:rsid w:val="00067B0E"/>
    <w:rsid w:val="00073771"/>
    <w:rsid w:val="00077997"/>
    <w:rsid w:val="00080C74"/>
    <w:rsid w:val="00083454"/>
    <w:rsid w:val="00086523"/>
    <w:rsid w:val="000901BD"/>
    <w:rsid w:val="000A094A"/>
    <w:rsid w:val="000A6400"/>
    <w:rsid w:val="000B3843"/>
    <w:rsid w:val="000B3B90"/>
    <w:rsid w:val="000D2ED7"/>
    <w:rsid w:val="000D3F0E"/>
    <w:rsid w:val="000E0F48"/>
    <w:rsid w:val="000E29AA"/>
    <w:rsid w:val="000E33AE"/>
    <w:rsid w:val="000E41FC"/>
    <w:rsid w:val="000E450B"/>
    <w:rsid w:val="000E5800"/>
    <w:rsid w:val="001062C8"/>
    <w:rsid w:val="00114E54"/>
    <w:rsid w:val="001174E2"/>
    <w:rsid w:val="0012277C"/>
    <w:rsid w:val="001257B3"/>
    <w:rsid w:val="00130FED"/>
    <w:rsid w:val="001314DB"/>
    <w:rsid w:val="00137D55"/>
    <w:rsid w:val="00141DCA"/>
    <w:rsid w:val="001564E8"/>
    <w:rsid w:val="0016165C"/>
    <w:rsid w:val="00162BF6"/>
    <w:rsid w:val="00165A3D"/>
    <w:rsid w:val="00167830"/>
    <w:rsid w:val="00171839"/>
    <w:rsid w:val="00174E99"/>
    <w:rsid w:val="00174FF5"/>
    <w:rsid w:val="00175B78"/>
    <w:rsid w:val="0018310A"/>
    <w:rsid w:val="001835CA"/>
    <w:rsid w:val="00187EBD"/>
    <w:rsid w:val="00190F0B"/>
    <w:rsid w:val="00190FB2"/>
    <w:rsid w:val="001953D7"/>
    <w:rsid w:val="001A1A3C"/>
    <w:rsid w:val="001A1CD8"/>
    <w:rsid w:val="001C1556"/>
    <w:rsid w:val="001C2223"/>
    <w:rsid w:val="001C6A67"/>
    <w:rsid w:val="001C71C5"/>
    <w:rsid w:val="001D0B85"/>
    <w:rsid w:val="001D1DF3"/>
    <w:rsid w:val="001D4867"/>
    <w:rsid w:val="001E127A"/>
    <w:rsid w:val="001E59CE"/>
    <w:rsid w:val="001F1C71"/>
    <w:rsid w:val="001F57B0"/>
    <w:rsid w:val="0020336B"/>
    <w:rsid w:val="00205C1A"/>
    <w:rsid w:val="0020661F"/>
    <w:rsid w:val="00210560"/>
    <w:rsid w:val="0021328C"/>
    <w:rsid w:val="002169CA"/>
    <w:rsid w:val="0022253B"/>
    <w:rsid w:val="00223416"/>
    <w:rsid w:val="0022581E"/>
    <w:rsid w:val="00226737"/>
    <w:rsid w:val="00234035"/>
    <w:rsid w:val="00236B69"/>
    <w:rsid w:val="002371AE"/>
    <w:rsid w:val="0024083D"/>
    <w:rsid w:val="00241048"/>
    <w:rsid w:val="00241E1F"/>
    <w:rsid w:val="002420E7"/>
    <w:rsid w:val="002465EA"/>
    <w:rsid w:val="002513A0"/>
    <w:rsid w:val="00251F2A"/>
    <w:rsid w:val="0025311D"/>
    <w:rsid w:val="00253A07"/>
    <w:rsid w:val="0025429F"/>
    <w:rsid w:val="002543AF"/>
    <w:rsid w:val="00254816"/>
    <w:rsid w:val="00255F12"/>
    <w:rsid w:val="002576D2"/>
    <w:rsid w:val="00261BBD"/>
    <w:rsid w:val="002653B0"/>
    <w:rsid w:val="00265515"/>
    <w:rsid w:val="0026612E"/>
    <w:rsid w:val="0026646D"/>
    <w:rsid w:val="0026734B"/>
    <w:rsid w:val="002743B0"/>
    <w:rsid w:val="002743E3"/>
    <w:rsid w:val="002765E3"/>
    <w:rsid w:val="00282632"/>
    <w:rsid w:val="0028474E"/>
    <w:rsid w:val="002911B9"/>
    <w:rsid w:val="0029481A"/>
    <w:rsid w:val="002969AB"/>
    <w:rsid w:val="002A363B"/>
    <w:rsid w:val="002A6459"/>
    <w:rsid w:val="002A7CB5"/>
    <w:rsid w:val="002B1A68"/>
    <w:rsid w:val="002B2755"/>
    <w:rsid w:val="002B6974"/>
    <w:rsid w:val="002B7B87"/>
    <w:rsid w:val="002C21C4"/>
    <w:rsid w:val="002C40E4"/>
    <w:rsid w:val="002F4EEA"/>
    <w:rsid w:val="002F7078"/>
    <w:rsid w:val="00303D38"/>
    <w:rsid w:val="00311697"/>
    <w:rsid w:val="003118E6"/>
    <w:rsid w:val="00312B5C"/>
    <w:rsid w:val="0032443C"/>
    <w:rsid w:val="00324E83"/>
    <w:rsid w:val="0033044E"/>
    <w:rsid w:val="003316E7"/>
    <w:rsid w:val="00334EDF"/>
    <w:rsid w:val="00336E88"/>
    <w:rsid w:val="00343CB7"/>
    <w:rsid w:val="00345EDC"/>
    <w:rsid w:val="0035265C"/>
    <w:rsid w:val="00353A23"/>
    <w:rsid w:val="00362727"/>
    <w:rsid w:val="00362B19"/>
    <w:rsid w:val="003742D8"/>
    <w:rsid w:val="003800FB"/>
    <w:rsid w:val="003802A5"/>
    <w:rsid w:val="00390523"/>
    <w:rsid w:val="00393247"/>
    <w:rsid w:val="0039768D"/>
    <w:rsid w:val="003977A5"/>
    <w:rsid w:val="003A2927"/>
    <w:rsid w:val="003A3FAB"/>
    <w:rsid w:val="003A4185"/>
    <w:rsid w:val="003A7788"/>
    <w:rsid w:val="003C2A74"/>
    <w:rsid w:val="003C7C3A"/>
    <w:rsid w:val="003E2B4B"/>
    <w:rsid w:val="003E4288"/>
    <w:rsid w:val="003F6250"/>
    <w:rsid w:val="00405D22"/>
    <w:rsid w:val="0040782E"/>
    <w:rsid w:val="00411149"/>
    <w:rsid w:val="004200C6"/>
    <w:rsid w:val="0042527F"/>
    <w:rsid w:val="00426A1B"/>
    <w:rsid w:val="004342FE"/>
    <w:rsid w:val="00435422"/>
    <w:rsid w:val="004437D1"/>
    <w:rsid w:val="00445EA0"/>
    <w:rsid w:val="00446DE6"/>
    <w:rsid w:val="0045120F"/>
    <w:rsid w:val="0045436E"/>
    <w:rsid w:val="00457CA5"/>
    <w:rsid w:val="00460238"/>
    <w:rsid w:val="00460CC8"/>
    <w:rsid w:val="00461A0C"/>
    <w:rsid w:val="00461DDD"/>
    <w:rsid w:val="00464AA0"/>
    <w:rsid w:val="004810CE"/>
    <w:rsid w:val="004834E9"/>
    <w:rsid w:val="0048387D"/>
    <w:rsid w:val="004851C4"/>
    <w:rsid w:val="004864F2"/>
    <w:rsid w:val="0049020D"/>
    <w:rsid w:val="00496EE8"/>
    <w:rsid w:val="004A6A57"/>
    <w:rsid w:val="004A7A44"/>
    <w:rsid w:val="004C011C"/>
    <w:rsid w:val="004C5047"/>
    <w:rsid w:val="004D1238"/>
    <w:rsid w:val="004D53DD"/>
    <w:rsid w:val="004F59C3"/>
    <w:rsid w:val="004F66B2"/>
    <w:rsid w:val="00500898"/>
    <w:rsid w:val="00500B03"/>
    <w:rsid w:val="0050161D"/>
    <w:rsid w:val="005144E5"/>
    <w:rsid w:val="005145E9"/>
    <w:rsid w:val="00520189"/>
    <w:rsid w:val="00523EB1"/>
    <w:rsid w:val="005253FB"/>
    <w:rsid w:val="00535313"/>
    <w:rsid w:val="005369B3"/>
    <w:rsid w:val="0054117D"/>
    <w:rsid w:val="005427AD"/>
    <w:rsid w:val="00545813"/>
    <w:rsid w:val="00546E2B"/>
    <w:rsid w:val="005531EF"/>
    <w:rsid w:val="005564ED"/>
    <w:rsid w:val="00561815"/>
    <w:rsid w:val="0057212F"/>
    <w:rsid w:val="0057250B"/>
    <w:rsid w:val="00575694"/>
    <w:rsid w:val="00580885"/>
    <w:rsid w:val="005809D8"/>
    <w:rsid w:val="00586819"/>
    <w:rsid w:val="00591F2B"/>
    <w:rsid w:val="005922AB"/>
    <w:rsid w:val="0059230B"/>
    <w:rsid w:val="005935A6"/>
    <w:rsid w:val="005A26D4"/>
    <w:rsid w:val="005B3C6F"/>
    <w:rsid w:val="005B409D"/>
    <w:rsid w:val="005B4BF1"/>
    <w:rsid w:val="005B628C"/>
    <w:rsid w:val="005B6759"/>
    <w:rsid w:val="005C3C5F"/>
    <w:rsid w:val="005C4192"/>
    <w:rsid w:val="005C4C5D"/>
    <w:rsid w:val="005C5B05"/>
    <w:rsid w:val="005C6587"/>
    <w:rsid w:val="005D1EDE"/>
    <w:rsid w:val="005D7AB8"/>
    <w:rsid w:val="005E07E8"/>
    <w:rsid w:val="005E31D1"/>
    <w:rsid w:val="005F09A9"/>
    <w:rsid w:val="005F0AC7"/>
    <w:rsid w:val="005F1909"/>
    <w:rsid w:val="00600E16"/>
    <w:rsid w:val="006155D2"/>
    <w:rsid w:val="00615BB7"/>
    <w:rsid w:val="00627440"/>
    <w:rsid w:val="0062795A"/>
    <w:rsid w:val="00640FF7"/>
    <w:rsid w:val="00643171"/>
    <w:rsid w:val="00646A8C"/>
    <w:rsid w:val="00655B1D"/>
    <w:rsid w:val="0066278B"/>
    <w:rsid w:val="006665E0"/>
    <w:rsid w:val="00667909"/>
    <w:rsid w:val="00672746"/>
    <w:rsid w:val="00677284"/>
    <w:rsid w:val="0067729C"/>
    <w:rsid w:val="00677596"/>
    <w:rsid w:val="00681B61"/>
    <w:rsid w:val="00685BDA"/>
    <w:rsid w:val="00686267"/>
    <w:rsid w:val="00692A01"/>
    <w:rsid w:val="006A3978"/>
    <w:rsid w:val="006A3EDB"/>
    <w:rsid w:val="006A3FCB"/>
    <w:rsid w:val="006B34F4"/>
    <w:rsid w:val="006B45A3"/>
    <w:rsid w:val="006B595E"/>
    <w:rsid w:val="006C516E"/>
    <w:rsid w:val="006C66E0"/>
    <w:rsid w:val="006D076B"/>
    <w:rsid w:val="006D2517"/>
    <w:rsid w:val="006D4363"/>
    <w:rsid w:val="006D556A"/>
    <w:rsid w:val="006F32C3"/>
    <w:rsid w:val="00700AE6"/>
    <w:rsid w:val="00701CC8"/>
    <w:rsid w:val="0070266F"/>
    <w:rsid w:val="0071676B"/>
    <w:rsid w:val="00716BCD"/>
    <w:rsid w:val="00723A7A"/>
    <w:rsid w:val="00724C22"/>
    <w:rsid w:val="00725690"/>
    <w:rsid w:val="00726629"/>
    <w:rsid w:val="007275D3"/>
    <w:rsid w:val="00732766"/>
    <w:rsid w:val="00735022"/>
    <w:rsid w:val="00736D2E"/>
    <w:rsid w:val="00741E83"/>
    <w:rsid w:val="00743E85"/>
    <w:rsid w:val="007539F8"/>
    <w:rsid w:val="007551F3"/>
    <w:rsid w:val="00756BE7"/>
    <w:rsid w:val="0075705F"/>
    <w:rsid w:val="00757BB0"/>
    <w:rsid w:val="00767E1C"/>
    <w:rsid w:val="007705E0"/>
    <w:rsid w:val="007726F7"/>
    <w:rsid w:val="00772F9D"/>
    <w:rsid w:val="00780CF0"/>
    <w:rsid w:val="007811CC"/>
    <w:rsid w:val="00796409"/>
    <w:rsid w:val="007A4BB4"/>
    <w:rsid w:val="007B092A"/>
    <w:rsid w:val="007B25ED"/>
    <w:rsid w:val="007C3967"/>
    <w:rsid w:val="007D152D"/>
    <w:rsid w:val="007D4D2E"/>
    <w:rsid w:val="007E4B93"/>
    <w:rsid w:val="007F2D4F"/>
    <w:rsid w:val="008014B5"/>
    <w:rsid w:val="0081597B"/>
    <w:rsid w:val="00817D21"/>
    <w:rsid w:val="0082138A"/>
    <w:rsid w:val="00825C34"/>
    <w:rsid w:val="00830DFB"/>
    <w:rsid w:val="00834AE5"/>
    <w:rsid w:val="00836B98"/>
    <w:rsid w:val="008507F5"/>
    <w:rsid w:val="0085768C"/>
    <w:rsid w:val="00863AE2"/>
    <w:rsid w:val="00871A1C"/>
    <w:rsid w:val="00875114"/>
    <w:rsid w:val="00877651"/>
    <w:rsid w:val="0088026F"/>
    <w:rsid w:val="0088445C"/>
    <w:rsid w:val="00885B7D"/>
    <w:rsid w:val="0089102B"/>
    <w:rsid w:val="008A1DDF"/>
    <w:rsid w:val="008B4684"/>
    <w:rsid w:val="008C2CAD"/>
    <w:rsid w:val="008C2D97"/>
    <w:rsid w:val="008D7D51"/>
    <w:rsid w:val="008E12FF"/>
    <w:rsid w:val="008E2774"/>
    <w:rsid w:val="008E2E14"/>
    <w:rsid w:val="008E6859"/>
    <w:rsid w:val="008F0863"/>
    <w:rsid w:val="008F1231"/>
    <w:rsid w:val="008F1629"/>
    <w:rsid w:val="00901FA0"/>
    <w:rsid w:val="009029AD"/>
    <w:rsid w:val="009034BD"/>
    <w:rsid w:val="00912941"/>
    <w:rsid w:val="0091761C"/>
    <w:rsid w:val="00920FAA"/>
    <w:rsid w:val="00926921"/>
    <w:rsid w:val="00926DF6"/>
    <w:rsid w:val="00926E17"/>
    <w:rsid w:val="00930773"/>
    <w:rsid w:val="0094284E"/>
    <w:rsid w:val="00956962"/>
    <w:rsid w:val="00961975"/>
    <w:rsid w:val="00962FE7"/>
    <w:rsid w:val="00964143"/>
    <w:rsid w:val="00967B9E"/>
    <w:rsid w:val="009721DA"/>
    <w:rsid w:val="009932FE"/>
    <w:rsid w:val="00996D82"/>
    <w:rsid w:val="009B3227"/>
    <w:rsid w:val="009B6D64"/>
    <w:rsid w:val="009B7667"/>
    <w:rsid w:val="009B790C"/>
    <w:rsid w:val="009C1A03"/>
    <w:rsid w:val="009C3029"/>
    <w:rsid w:val="009C51C5"/>
    <w:rsid w:val="009C54F6"/>
    <w:rsid w:val="009C5569"/>
    <w:rsid w:val="009C772B"/>
    <w:rsid w:val="009D052B"/>
    <w:rsid w:val="009D1752"/>
    <w:rsid w:val="009D1E2B"/>
    <w:rsid w:val="009D2535"/>
    <w:rsid w:val="009D4022"/>
    <w:rsid w:val="009D4B05"/>
    <w:rsid w:val="009D5819"/>
    <w:rsid w:val="009D61B4"/>
    <w:rsid w:val="009E23D8"/>
    <w:rsid w:val="009E4A72"/>
    <w:rsid w:val="009F17D6"/>
    <w:rsid w:val="00A0260A"/>
    <w:rsid w:val="00A10E87"/>
    <w:rsid w:val="00A1398A"/>
    <w:rsid w:val="00A155F0"/>
    <w:rsid w:val="00A22500"/>
    <w:rsid w:val="00A23F11"/>
    <w:rsid w:val="00A26C44"/>
    <w:rsid w:val="00A270F5"/>
    <w:rsid w:val="00A4787C"/>
    <w:rsid w:val="00A526C5"/>
    <w:rsid w:val="00A5764B"/>
    <w:rsid w:val="00A57A04"/>
    <w:rsid w:val="00A6134D"/>
    <w:rsid w:val="00A72DAD"/>
    <w:rsid w:val="00A73CEF"/>
    <w:rsid w:val="00A73D5C"/>
    <w:rsid w:val="00A74E7D"/>
    <w:rsid w:val="00A829E3"/>
    <w:rsid w:val="00A835D8"/>
    <w:rsid w:val="00A84E71"/>
    <w:rsid w:val="00A87C35"/>
    <w:rsid w:val="00A91E34"/>
    <w:rsid w:val="00AA017E"/>
    <w:rsid w:val="00AA6757"/>
    <w:rsid w:val="00AA7F9A"/>
    <w:rsid w:val="00AB0CD9"/>
    <w:rsid w:val="00AB40EB"/>
    <w:rsid w:val="00AB4B3D"/>
    <w:rsid w:val="00AC6551"/>
    <w:rsid w:val="00AC706D"/>
    <w:rsid w:val="00AD17DE"/>
    <w:rsid w:val="00AD1E17"/>
    <w:rsid w:val="00AD5168"/>
    <w:rsid w:val="00AD571F"/>
    <w:rsid w:val="00AD64C0"/>
    <w:rsid w:val="00AD6FCF"/>
    <w:rsid w:val="00AE29D3"/>
    <w:rsid w:val="00AE5C74"/>
    <w:rsid w:val="00AE68F2"/>
    <w:rsid w:val="00AE7575"/>
    <w:rsid w:val="00AE75E0"/>
    <w:rsid w:val="00AF4D08"/>
    <w:rsid w:val="00AF66BA"/>
    <w:rsid w:val="00AF7270"/>
    <w:rsid w:val="00B0062F"/>
    <w:rsid w:val="00B00AC1"/>
    <w:rsid w:val="00B02F5F"/>
    <w:rsid w:val="00B113B3"/>
    <w:rsid w:val="00B117C1"/>
    <w:rsid w:val="00B153C8"/>
    <w:rsid w:val="00B15640"/>
    <w:rsid w:val="00B173B8"/>
    <w:rsid w:val="00B175F5"/>
    <w:rsid w:val="00B17CF9"/>
    <w:rsid w:val="00B205B2"/>
    <w:rsid w:val="00B20FFA"/>
    <w:rsid w:val="00B21D82"/>
    <w:rsid w:val="00B24C93"/>
    <w:rsid w:val="00B27A42"/>
    <w:rsid w:val="00B320BE"/>
    <w:rsid w:val="00B35165"/>
    <w:rsid w:val="00B36CFD"/>
    <w:rsid w:val="00B43B4D"/>
    <w:rsid w:val="00B47D74"/>
    <w:rsid w:val="00B53786"/>
    <w:rsid w:val="00B53DEE"/>
    <w:rsid w:val="00B55AE1"/>
    <w:rsid w:val="00B56153"/>
    <w:rsid w:val="00B57F19"/>
    <w:rsid w:val="00B7270B"/>
    <w:rsid w:val="00B73715"/>
    <w:rsid w:val="00B761E2"/>
    <w:rsid w:val="00B771D2"/>
    <w:rsid w:val="00BB1C9B"/>
    <w:rsid w:val="00BC0CDE"/>
    <w:rsid w:val="00BC6F3B"/>
    <w:rsid w:val="00BD2336"/>
    <w:rsid w:val="00BD54F5"/>
    <w:rsid w:val="00BD63D9"/>
    <w:rsid w:val="00BE1770"/>
    <w:rsid w:val="00BF34D9"/>
    <w:rsid w:val="00BF3A7A"/>
    <w:rsid w:val="00C00949"/>
    <w:rsid w:val="00C0203B"/>
    <w:rsid w:val="00C060B9"/>
    <w:rsid w:val="00C0664C"/>
    <w:rsid w:val="00C13047"/>
    <w:rsid w:val="00C17F21"/>
    <w:rsid w:val="00C233A0"/>
    <w:rsid w:val="00C25CCC"/>
    <w:rsid w:val="00C264A2"/>
    <w:rsid w:val="00C31454"/>
    <w:rsid w:val="00C356E6"/>
    <w:rsid w:val="00C407B7"/>
    <w:rsid w:val="00C408E9"/>
    <w:rsid w:val="00C46590"/>
    <w:rsid w:val="00C54DAC"/>
    <w:rsid w:val="00C61AB0"/>
    <w:rsid w:val="00C63248"/>
    <w:rsid w:val="00C70DC9"/>
    <w:rsid w:val="00C72BEE"/>
    <w:rsid w:val="00C7580E"/>
    <w:rsid w:val="00C76123"/>
    <w:rsid w:val="00C770CC"/>
    <w:rsid w:val="00C77A23"/>
    <w:rsid w:val="00C835B0"/>
    <w:rsid w:val="00C9305C"/>
    <w:rsid w:val="00C964DA"/>
    <w:rsid w:val="00CA6ED6"/>
    <w:rsid w:val="00CA6F4B"/>
    <w:rsid w:val="00CA7C0A"/>
    <w:rsid w:val="00CB23AB"/>
    <w:rsid w:val="00CC0B5F"/>
    <w:rsid w:val="00CC288A"/>
    <w:rsid w:val="00CC4DF0"/>
    <w:rsid w:val="00CC735A"/>
    <w:rsid w:val="00CD3C1A"/>
    <w:rsid w:val="00CD44FE"/>
    <w:rsid w:val="00CD7FE2"/>
    <w:rsid w:val="00CE3260"/>
    <w:rsid w:val="00CE3533"/>
    <w:rsid w:val="00CE5A52"/>
    <w:rsid w:val="00CE6924"/>
    <w:rsid w:val="00CE6F58"/>
    <w:rsid w:val="00CF603B"/>
    <w:rsid w:val="00CF66B8"/>
    <w:rsid w:val="00CF69B6"/>
    <w:rsid w:val="00CF7C4E"/>
    <w:rsid w:val="00D0169E"/>
    <w:rsid w:val="00D11EEF"/>
    <w:rsid w:val="00D13C7D"/>
    <w:rsid w:val="00D16B63"/>
    <w:rsid w:val="00D26A99"/>
    <w:rsid w:val="00D351F2"/>
    <w:rsid w:val="00D40EAF"/>
    <w:rsid w:val="00D45322"/>
    <w:rsid w:val="00D46D1E"/>
    <w:rsid w:val="00D50AFE"/>
    <w:rsid w:val="00D512CA"/>
    <w:rsid w:val="00D712E2"/>
    <w:rsid w:val="00D71ACF"/>
    <w:rsid w:val="00D74699"/>
    <w:rsid w:val="00D808E0"/>
    <w:rsid w:val="00D84D60"/>
    <w:rsid w:val="00D86BAD"/>
    <w:rsid w:val="00D86BCA"/>
    <w:rsid w:val="00D90031"/>
    <w:rsid w:val="00D92668"/>
    <w:rsid w:val="00D972ED"/>
    <w:rsid w:val="00DA140F"/>
    <w:rsid w:val="00DA17B6"/>
    <w:rsid w:val="00DA211A"/>
    <w:rsid w:val="00DA2D31"/>
    <w:rsid w:val="00DA3EB7"/>
    <w:rsid w:val="00DA435E"/>
    <w:rsid w:val="00DA4917"/>
    <w:rsid w:val="00DB0AEC"/>
    <w:rsid w:val="00DB4FE1"/>
    <w:rsid w:val="00DB59E2"/>
    <w:rsid w:val="00DB5B8B"/>
    <w:rsid w:val="00DB6640"/>
    <w:rsid w:val="00DB73E9"/>
    <w:rsid w:val="00DC14D2"/>
    <w:rsid w:val="00DC3CE9"/>
    <w:rsid w:val="00DC4261"/>
    <w:rsid w:val="00DC4E8E"/>
    <w:rsid w:val="00DC5752"/>
    <w:rsid w:val="00DD28EB"/>
    <w:rsid w:val="00DD3A1E"/>
    <w:rsid w:val="00DE1272"/>
    <w:rsid w:val="00DF16F5"/>
    <w:rsid w:val="00DF1969"/>
    <w:rsid w:val="00DF2358"/>
    <w:rsid w:val="00DF374B"/>
    <w:rsid w:val="00E0020F"/>
    <w:rsid w:val="00E058BD"/>
    <w:rsid w:val="00E07859"/>
    <w:rsid w:val="00E244BA"/>
    <w:rsid w:val="00E24B02"/>
    <w:rsid w:val="00E40E62"/>
    <w:rsid w:val="00E416DF"/>
    <w:rsid w:val="00E42567"/>
    <w:rsid w:val="00E50DB7"/>
    <w:rsid w:val="00E57814"/>
    <w:rsid w:val="00E76383"/>
    <w:rsid w:val="00E76D9D"/>
    <w:rsid w:val="00E80E2B"/>
    <w:rsid w:val="00E82A12"/>
    <w:rsid w:val="00E851F1"/>
    <w:rsid w:val="00E86C11"/>
    <w:rsid w:val="00E93175"/>
    <w:rsid w:val="00E96A4E"/>
    <w:rsid w:val="00E972DC"/>
    <w:rsid w:val="00E975DD"/>
    <w:rsid w:val="00EA07DB"/>
    <w:rsid w:val="00EA149C"/>
    <w:rsid w:val="00EA1D41"/>
    <w:rsid w:val="00EA2EB3"/>
    <w:rsid w:val="00EA311F"/>
    <w:rsid w:val="00EA4029"/>
    <w:rsid w:val="00EA594A"/>
    <w:rsid w:val="00EA7F46"/>
    <w:rsid w:val="00EB0226"/>
    <w:rsid w:val="00EB61B8"/>
    <w:rsid w:val="00EB78DF"/>
    <w:rsid w:val="00EC48BD"/>
    <w:rsid w:val="00ED00F6"/>
    <w:rsid w:val="00ED2E71"/>
    <w:rsid w:val="00EF0E65"/>
    <w:rsid w:val="00EF5B06"/>
    <w:rsid w:val="00F03B18"/>
    <w:rsid w:val="00F03D7F"/>
    <w:rsid w:val="00F1480D"/>
    <w:rsid w:val="00F14971"/>
    <w:rsid w:val="00F16F0D"/>
    <w:rsid w:val="00F31FD6"/>
    <w:rsid w:val="00F3219C"/>
    <w:rsid w:val="00F36C36"/>
    <w:rsid w:val="00F54886"/>
    <w:rsid w:val="00F61D77"/>
    <w:rsid w:val="00F70F9D"/>
    <w:rsid w:val="00F72FFB"/>
    <w:rsid w:val="00F76F56"/>
    <w:rsid w:val="00F80295"/>
    <w:rsid w:val="00F809F6"/>
    <w:rsid w:val="00F8732E"/>
    <w:rsid w:val="00F949BF"/>
    <w:rsid w:val="00F966ED"/>
    <w:rsid w:val="00F97EE2"/>
    <w:rsid w:val="00FA4474"/>
    <w:rsid w:val="00FA4655"/>
    <w:rsid w:val="00FA785F"/>
    <w:rsid w:val="00FB59DF"/>
    <w:rsid w:val="00FB6B4C"/>
    <w:rsid w:val="00FD0BB7"/>
    <w:rsid w:val="00FD253D"/>
    <w:rsid w:val="00FD60FB"/>
    <w:rsid w:val="00FE3AA0"/>
    <w:rsid w:val="00FE605F"/>
    <w:rsid w:val="00FE782C"/>
    <w:rsid w:val="00FE7B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815F91"/>
  <w15:docId w15:val="{82BD498E-CB33-4598-BA6E-68A12361E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 w:type="character" w:styleId="Hyperlink">
    <w:name w:val="Hyperlink"/>
    <w:basedOn w:val="DefaultParagraphFont"/>
    <w:uiPriority w:val="99"/>
    <w:semiHidden/>
    <w:unhideWhenUsed/>
    <w:rsid w:val="00CC28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74532F-9249-4BBC-A6DB-D31E38103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96</Words>
  <Characters>1024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9-11-08T16:38:00Z</cp:lastPrinted>
  <dcterms:created xsi:type="dcterms:W3CDTF">2020-04-07T21:16:00Z</dcterms:created>
  <dcterms:modified xsi:type="dcterms:W3CDTF">2020-04-07T21:16:00Z</dcterms:modified>
</cp:coreProperties>
</file>